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F3F21" w14:textId="77777777" w:rsidR="00FB7B87" w:rsidRPr="00C6413B" w:rsidRDefault="008E7E46" w:rsidP="00B45A60">
      <w:pPr>
        <w:tabs>
          <w:tab w:val="left" w:pos="720"/>
        </w:tabs>
        <w:spacing w:after="0" w:line="360" w:lineRule="auto"/>
        <w:ind w:left="720" w:firstLine="720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6413B">
        <w:rPr>
          <w:rFonts w:ascii="Times New Roman" w:hAnsi="Times New Roman" w:cs="Times New Roman"/>
          <w:b/>
          <w:sz w:val="36"/>
          <w:szCs w:val="36"/>
          <w:u w:val="single"/>
        </w:rPr>
        <w:t>Manish Khanal</w:t>
      </w:r>
    </w:p>
    <w:p w14:paraId="2855F07B" w14:textId="46DC9047" w:rsidR="00B45A60" w:rsidRPr="00C6413B" w:rsidRDefault="00775FBC" w:rsidP="00775FBC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D Candidate, </w:t>
      </w:r>
      <w:r w:rsidR="00B45A60" w:rsidRPr="00C6413B">
        <w:rPr>
          <w:rFonts w:ascii="Times New Roman" w:hAnsi="Times New Roman" w:cs="Times New Roman"/>
        </w:rPr>
        <w:t>Department of Physics and Astronomy</w:t>
      </w:r>
    </w:p>
    <w:p w14:paraId="69843DEF" w14:textId="77777777" w:rsidR="00B45A60" w:rsidRPr="00C6413B" w:rsidRDefault="00B45A60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University of Utah, Salt Lake City, Utah, USA</w:t>
      </w:r>
    </w:p>
    <w:p w14:paraId="2209B48C" w14:textId="6CA7A2D9" w:rsidR="008E7E46" w:rsidRPr="00775FBC" w:rsidRDefault="004A3C61" w:rsidP="00775FBC">
      <w:pPr>
        <w:tabs>
          <w:tab w:val="left" w:pos="720"/>
        </w:tabs>
        <w:spacing w:after="0" w:line="240" w:lineRule="auto"/>
        <w:ind w:left="720" w:firstLine="720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C6413B">
        <w:rPr>
          <w:rFonts w:ascii="Times New Roman" w:hAnsi="Times New Roman" w:cs="Times New Roman"/>
          <w:sz w:val="24"/>
          <w:szCs w:val="24"/>
        </w:rPr>
        <w:t>Contact: +</w:t>
      </w:r>
      <w:r w:rsidR="00D21513" w:rsidRPr="00C6413B">
        <w:rPr>
          <w:rFonts w:ascii="Times New Roman" w:hAnsi="Times New Roman" w:cs="Times New Roman"/>
          <w:sz w:val="24"/>
          <w:szCs w:val="24"/>
        </w:rPr>
        <w:t>1 385 371 9075</w:t>
      </w:r>
      <w:r w:rsidR="00775FBC">
        <w:rPr>
          <w:rFonts w:ascii="Times New Roman" w:hAnsi="Times New Roman" w:cs="Times New Roman"/>
          <w:sz w:val="24"/>
          <w:szCs w:val="24"/>
        </w:rPr>
        <w:t xml:space="preserve"> | </w:t>
      </w:r>
      <w:r w:rsidR="008E7E46" w:rsidRPr="00C6413B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8" w:history="1">
        <w:r w:rsidR="008766AA" w:rsidRPr="00B909F0">
          <w:rPr>
            <w:rStyle w:val="Hyperlink"/>
            <w:rFonts w:ascii="Times New Roman" w:hAnsi="Times New Roman" w:cs="Times New Roman"/>
            <w:sz w:val="24"/>
            <w:szCs w:val="24"/>
          </w:rPr>
          <w:t>manish.khanal@utah.edu</w:t>
        </w:r>
      </w:hyperlink>
    </w:p>
    <w:p w14:paraId="02FFB2BE" w14:textId="36851C16" w:rsidR="008766AA" w:rsidRPr="008766AA" w:rsidRDefault="008766AA" w:rsidP="008766AA">
      <w:pPr>
        <w:tabs>
          <w:tab w:val="left" w:pos="720"/>
        </w:tabs>
        <w:spacing w:after="0" w:line="240" w:lineRule="auto"/>
        <w:ind w:left="720" w:firstLine="720"/>
        <w:jc w:val="center"/>
      </w:pPr>
      <w:hyperlink r:id="rId9" w:history="1">
        <w:r w:rsidRPr="008766AA">
          <w:rPr>
            <w:rStyle w:val="Hyperlink"/>
          </w:rPr>
          <w:t>Google Scho</w:t>
        </w:r>
        <w:r w:rsidRPr="008766AA">
          <w:rPr>
            <w:rStyle w:val="Hyperlink"/>
          </w:rPr>
          <w:t>l</w:t>
        </w:r>
        <w:r w:rsidRPr="008766AA">
          <w:rPr>
            <w:rStyle w:val="Hyperlink"/>
          </w:rPr>
          <w:t>ar</w:t>
        </w:r>
      </w:hyperlink>
      <w:r w:rsidR="00775FBC">
        <w:t xml:space="preserve"> | </w:t>
      </w:r>
      <w:hyperlink r:id="rId10" w:history="1">
        <w:r w:rsidRPr="008766AA">
          <w:rPr>
            <w:rStyle w:val="Hyperlink"/>
          </w:rPr>
          <w:t>Personal Website</w:t>
        </w:r>
      </w:hyperlink>
    </w:p>
    <w:p w14:paraId="672A6659" w14:textId="77777777" w:rsidR="008E7E46" w:rsidRPr="00C6413B" w:rsidRDefault="004E74BC" w:rsidP="00B45A60">
      <w:pPr>
        <w:tabs>
          <w:tab w:val="left" w:pos="720"/>
        </w:tabs>
        <w:spacing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6413B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inline distT="0" distB="0" distL="0" distR="0" wp14:anchorId="6D3AB9B6" wp14:editId="07777777">
                <wp:extent cx="6023610" cy="0"/>
                <wp:effectExtent l="13335" t="8255" r="11430" b="10795"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1282E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width:474.3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" strokecolor="black [3200]" strokeweight=".25pt">
                <v:shadow color="#868686"/>
                <w10:anchorlock/>
              </v:shape>
            </w:pict>
          </mc:Fallback>
        </mc:AlternateContent>
      </w:r>
    </w:p>
    <w:p w14:paraId="07DEE553" w14:textId="5BE4704E" w:rsidR="00A76D3A" w:rsidRPr="00C6413B" w:rsidRDefault="00A76D3A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EDUCATION</w:t>
      </w:r>
    </w:p>
    <w:p w14:paraId="65B5420A" w14:textId="77777777" w:rsidR="00B45A60" w:rsidRPr="00C6413B" w:rsidRDefault="00B45A60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5FCEFDEC" w14:textId="0B0A64C1" w:rsidR="00B45A60" w:rsidRPr="00CD4D53" w:rsidRDefault="00CD4D53" w:rsidP="00CD4D53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ug 2022 </w:t>
      </w:r>
      <w:r w:rsidRPr="00CD4D53">
        <w:rPr>
          <w:rFonts w:ascii="Times New Roman" w:hAnsi="Times New Roman" w:cs="Times New Roman"/>
          <w:b/>
        </w:rPr>
        <w:t xml:space="preserve">– Present          </w:t>
      </w:r>
      <w:r w:rsidR="00B45A60" w:rsidRPr="00CD4D53">
        <w:rPr>
          <w:rFonts w:ascii="Times New Roman" w:hAnsi="Times New Roman" w:cs="Times New Roman"/>
        </w:rPr>
        <w:t xml:space="preserve">PhD in Physics </w:t>
      </w:r>
    </w:p>
    <w:p w14:paraId="762DB014" w14:textId="28C7E6DA" w:rsidR="00CD4D53" w:rsidRDefault="00CD4D53" w:rsidP="00CD4D53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</w:t>
      </w:r>
      <w:r w:rsidR="00B45A60" w:rsidRPr="00C6413B">
        <w:rPr>
          <w:rFonts w:ascii="Times New Roman" w:hAnsi="Times New Roman" w:cs="Times New Roman"/>
        </w:rPr>
        <w:t>University of Utah</w:t>
      </w:r>
      <w:r>
        <w:rPr>
          <w:rFonts w:ascii="Times New Roman" w:hAnsi="Times New Roman" w:cs="Times New Roman"/>
        </w:rPr>
        <w:t>, Salt Lake City, Utah</w:t>
      </w:r>
    </w:p>
    <w:p w14:paraId="11AC57BA" w14:textId="77777777" w:rsidR="00CD4D53" w:rsidRDefault="00CD4D53" w:rsidP="00CD4D53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45DF008D" w14:textId="6F8FF804" w:rsidR="00A76D3A" w:rsidRPr="00CD4D53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  <w:t xml:space="preserve">Feb 2015 – Oct 2019        </w:t>
      </w:r>
      <w:r w:rsidR="00A76D3A" w:rsidRPr="00CD4D53">
        <w:rPr>
          <w:rFonts w:ascii="Times New Roman" w:hAnsi="Times New Roman" w:cs="Times New Roman"/>
        </w:rPr>
        <w:t>Bachelor in Physics</w:t>
      </w:r>
      <w:r w:rsidR="00763D30" w:rsidRPr="00CD4D53">
        <w:rPr>
          <w:rFonts w:ascii="Times New Roman" w:hAnsi="Times New Roman" w:cs="Times New Roman"/>
          <w:b/>
        </w:rPr>
        <w:tab/>
      </w:r>
      <w:r w:rsidR="008125E7" w:rsidRPr="00CD4D53">
        <w:rPr>
          <w:rFonts w:ascii="Times New Roman" w:hAnsi="Times New Roman" w:cs="Times New Roman"/>
          <w:b/>
        </w:rPr>
        <w:t xml:space="preserve"> </w:t>
      </w:r>
    </w:p>
    <w:p w14:paraId="7922072F" w14:textId="012AB315" w:rsidR="00A76D3A" w:rsidRPr="00C6413B" w:rsidRDefault="00CD4D53" w:rsidP="00B45A60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</w:t>
      </w:r>
      <w:r w:rsidR="00A76D3A" w:rsidRPr="00C6413B">
        <w:rPr>
          <w:rFonts w:ascii="Times New Roman" w:hAnsi="Times New Roman" w:cs="Times New Roman"/>
        </w:rPr>
        <w:t>Amrit Campus, Tribhuvan University, Kathmandu, Nepal</w:t>
      </w:r>
    </w:p>
    <w:p w14:paraId="464C8644" w14:textId="77777777" w:rsidR="00F61E2A" w:rsidRDefault="00F61E2A" w:rsidP="00B45A60">
      <w:pPr>
        <w:pStyle w:val="ListParagraph"/>
        <w:tabs>
          <w:tab w:val="left" w:pos="720"/>
          <w:tab w:val="left" w:pos="1530"/>
        </w:tabs>
        <w:spacing w:line="240" w:lineRule="auto"/>
        <w:jc w:val="both"/>
        <w:rPr>
          <w:rFonts w:ascii="Times New Roman" w:hAnsi="Times New Roman" w:cs="Times New Roman"/>
          <w:b/>
        </w:rPr>
      </w:pPr>
    </w:p>
    <w:p w14:paraId="6E112EA4" w14:textId="77777777" w:rsidR="00F61E2A" w:rsidRDefault="00F61E2A" w:rsidP="00F61E2A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RESEARCH INTEREST</w:t>
      </w:r>
    </w:p>
    <w:p w14:paraId="2437304F" w14:textId="77777777" w:rsidR="00F61E2A" w:rsidRPr="00C6413B" w:rsidRDefault="00F61E2A" w:rsidP="00F61E2A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52E27A06" w14:textId="4AD9F42C" w:rsidR="00BA3B8E" w:rsidRPr="00BA3B8E" w:rsidRDefault="00BA3B8E" w:rsidP="00BA3B8E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 w:rsidRPr="00BA3B8E">
        <w:rPr>
          <w:rFonts w:ascii="Times New Roman" w:hAnsi="Times New Roman" w:cs="Times New Roman"/>
        </w:rPr>
        <w:t>Renewable Energy Systems for Antarctic research station</w:t>
      </w:r>
      <w:r w:rsidRPr="00BA3B8E">
        <w:rPr>
          <w:rFonts w:ascii="Times New Roman" w:hAnsi="Times New Roman" w:cs="Times New Roman"/>
        </w:rPr>
        <w:t>s</w:t>
      </w:r>
    </w:p>
    <w:p w14:paraId="5C2EC8A7" w14:textId="77777777" w:rsidR="00BA3B8E" w:rsidRDefault="00F61E2A" w:rsidP="00BA3B8E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 w:rsidRPr="00BA3B8E">
        <w:rPr>
          <w:rFonts w:ascii="Times New Roman" w:hAnsi="Times New Roman" w:cs="Times New Roman"/>
        </w:rPr>
        <w:t>Neutrino Astrophysics</w:t>
      </w:r>
      <w:r w:rsidR="00BA3B8E" w:rsidRPr="00BA3B8E">
        <w:rPr>
          <w:rFonts w:ascii="Times New Roman" w:hAnsi="Times New Roman" w:cs="Times New Roman"/>
        </w:rPr>
        <w:t xml:space="preserve"> (with focus on Seyfert galaxies)</w:t>
      </w:r>
    </w:p>
    <w:p w14:paraId="691BE446" w14:textId="03A49529" w:rsidR="00F61E2A" w:rsidRPr="00BA3B8E" w:rsidRDefault="00BA3B8E" w:rsidP="00BA3B8E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>
        <w:t>Data-driven Physics Analysis</w:t>
      </w:r>
      <w:r>
        <w:t xml:space="preserve"> using ML</w:t>
      </w:r>
    </w:p>
    <w:p w14:paraId="4C8C38E0" w14:textId="77777777" w:rsidR="00F61E2A" w:rsidRDefault="00F61E2A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2ECD2AFC" w14:textId="0030BEFF" w:rsidR="00FC5A1C" w:rsidRDefault="00FC5A1C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TEACHING EXPERIENCE</w:t>
      </w:r>
    </w:p>
    <w:p w14:paraId="7000E9E4" w14:textId="77777777" w:rsidR="00CD4D53" w:rsidRPr="00C6413B" w:rsidRDefault="00CD4D53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69E6AA10" w14:textId="5E24E965" w:rsidR="00B45A60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CD4D53">
        <w:rPr>
          <w:rFonts w:ascii="Times New Roman" w:hAnsi="Times New Roman" w:cs="Times New Roman"/>
          <w:b/>
        </w:rPr>
        <w:t>Aug 2022 – May 2023</w:t>
      </w:r>
      <w:r>
        <w:rPr>
          <w:rFonts w:ascii="Times New Roman" w:hAnsi="Times New Roman" w:cs="Times New Roman"/>
        </w:rPr>
        <w:t xml:space="preserve">   </w:t>
      </w:r>
      <w:r w:rsidR="00F61E2A">
        <w:rPr>
          <w:rFonts w:ascii="Times New Roman" w:hAnsi="Times New Roman" w:cs="Times New Roman"/>
        </w:rPr>
        <w:t xml:space="preserve">   </w:t>
      </w:r>
      <w:r w:rsidR="00B45A60" w:rsidRPr="00CD4D53">
        <w:rPr>
          <w:rFonts w:ascii="Times New Roman" w:hAnsi="Times New Roman" w:cs="Times New Roman"/>
        </w:rPr>
        <w:t xml:space="preserve">Teaching Assistant for PHYS 2020 course </w:t>
      </w:r>
      <w:r w:rsidRPr="00CD4D53">
        <w:rPr>
          <w:rFonts w:ascii="Times New Roman" w:hAnsi="Times New Roman" w:cs="Times New Roman"/>
        </w:rPr>
        <w:t xml:space="preserve">under </w:t>
      </w:r>
      <w:r w:rsidR="00B45A60" w:rsidRPr="00CD4D53">
        <w:rPr>
          <w:rFonts w:ascii="Times New Roman" w:hAnsi="Times New Roman" w:cs="Times New Roman"/>
        </w:rPr>
        <w:t>Dr. Kelby Hahn</w:t>
      </w:r>
    </w:p>
    <w:p w14:paraId="32AAA505" w14:textId="0EDD0AA6" w:rsidR="00CD4D53" w:rsidRDefault="00CD4D53" w:rsidP="00CD4D53">
      <w:pPr>
        <w:tabs>
          <w:tab w:val="left" w:pos="2640"/>
          <w:tab w:val="left" w:pos="2715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Leading the discussion </w:t>
      </w:r>
      <w:r w:rsidR="00EC047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ection, </w:t>
      </w:r>
      <w:r w:rsidR="00EC0471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rading homework and exams</w:t>
      </w:r>
    </w:p>
    <w:p w14:paraId="3D51DB34" w14:textId="6DAD7692" w:rsidR="00CD4D53" w:rsidRPr="00CD4D53" w:rsidRDefault="00CD4D53" w:rsidP="00CD4D53">
      <w:pPr>
        <w:tabs>
          <w:tab w:val="left" w:pos="2640"/>
          <w:tab w:val="left" w:pos="2715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30C9755" w14:textId="7E6E2E0B" w:rsidR="00334AE4" w:rsidRPr="00CD4D53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       </w:t>
      </w:r>
      <w:r w:rsidRPr="00CD4D53">
        <w:rPr>
          <w:rFonts w:ascii="Times New Roman" w:hAnsi="Times New Roman" w:cs="Times New Roman"/>
          <w:b/>
        </w:rPr>
        <w:t>Jan 2020 – Jun 2022</w:t>
      </w:r>
      <w:r>
        <w:rPr>
          <w:rFonts w:ascii="Times New Roman" w:hAnsi="Times New Roman" w:cs="Times New Roman"/>
        </w:rPr>
        <w:t xml:space="preserve">        </w:t>
      </w:r>
      <w:r w:rsidR="00FC5A1C" w:rsidRPr="00CD4D53">
        <w:rPr>
          <w:rFonts w:ascii="Times New Roman" w:hAnsi="Times New Roman" w:cs="Times New Roman"/>
        </w:rPr>
        <w:t>Pragya Secondary School</w:t>
      </w:r>
      <w:r w:rsidR="00D871D5" w:rsidRPr="00CD4D53">
        <w:rPr>
          <w:rFonts w:ascii="Times New Roman" w:hAnsi="Times New Roman" w:cs="Times New Roman"/>
          <w:b/>
        </w:rPr>
        <w:t xml:space="preserve">, </w:t>
      </w:r>
      <w:r w:rsidR="00D871D5" w:rsidRPr="00CD4D53">
        <w:rPr>
          <w:rFonts w:ascii="Times New Roman" w:hAnsi="Times New Roman" w:cs="Times New Roman"/>
        </w:rPr>
        <w:t>Kathmandu, Nepal</w:t>
      </w:r>
      <w:r w:rsidR="00334AE4" w:rsidRPr="00CD4D53">
        <w:rPr>
          <w:rFonts w:ascii="Times New Roman" w:hAnsi="Times New Roman" w:cs="Times New Roman"/>
        </w:rPr>
        <w:t xml:space="preserve">          </w:t>
      </w:r>
      <w:r w:rsidR="00E361D9" w:rsidRPr="00CD4D53">
        <w:rPr>
          <w:rFonts w:ascii="Times New Roman" w:hAnsi="Times New Roman" w:cs="Times New Roman"/>
        </w:rPr>
        <w:t xml:space="preserve">                        </w:t>
      </w:r>
      <w:r w:rsidR="00857FE2" w:rsidRPr="00CD4D53">
        <w:rPr>
          <w:rFonts w:ascii="Times New Roman" w:hAnsi="Times New Roman" w:cs="Times New Roman"/>
        </w:rPr>
        <w:t xml:space="preserve">             </w:t>
      </w:r>
      <w:r w:rsidR="007D70F5" w:rsidRPr="00CD4D53">
        <w:rPr>
          <w:rFonts w:ascii="Times New Roman" w:hAnsi="Times New Roman" w:cs="Times New Roman"/>
        </w:rPr>
        <w:t xml:space="preserve">             </w:t>
      </w:r>
    </w:p>
    <w:p w14:paraId="42D701FA" w14:textId="6AAFDD91" w:rsidR="00DC3580" w:rsidRPr="00C6413B" w:rsidRDefault="00F61E2A" w:rsidP="00B45A60">
      <w:pPr>
        <w:pStyle w:val="ListParagraph"/>
        <w:tabs>
          <w:tab w:val="left" w:pos="720"/>
        </w:tabs>
        <w:spacing w:after="0" w:line="240" w:lineRule="auto"/>
        <w:ind w:left="12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                           </w:t>
      </w:r>
      <w:r w:rsidR="00334AE4" w:rsidRPr="00C6413B">
        <w:rPr>
          <w:rFonts w:ascii="Times New Roman" w:hAnsi="Times New Roman" w:cs="Times New Roman"/>
        </w:rPr>
        <w:t>Teacher (Mathematics and Science) for Secondary</w:t>
      </w:r>
      <w:r w:rsidR="00C112F0" w:rsidRPr="00C6413B">
        <w:rPr>
          <w:rFonts w:ascii="Times New Roman" w:hAnsi="Times New Roman" w:cs="Times New Roman"/>
        </w:rPr>
        <w:t xml:space="preserve"> School</w:t>
      </w:r>
      <w:r w:rsidR="00334AE4" w:rsidRPr="00C6413B">
        <w:rPr>
          <w:rFonts w:ascii="Times New Roman" w:hAnsi="Times New Roman" w:cs="Times New Roman"/>
        </w:rPr>
        <w:t xml:space="preserve"> Level</w:t>
      </w:r>
      <w:r w:rsidR="00FC5A1C" w:rsidRPr="00C6413B">
        <w:rPr>
          <w:rFonts w:ascii="Times New Roman" w:hAnsi="Times New Roman" w:cs="Times New Roman"/>
          <w:b/>
        </w:rPr>
        <w:t xml:space="preserve">                   </w:t>
      </w:r>
    </w:p>
    <w:p w14:paraId="079324CF" w14:textId="77777777" w:rsidR="008766AA" w:rsidRDefault="008766AA" w:rsidP="008766AA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67E6D558" w14:textId="77777777" w:rsidR="008766AA" w:rsidRDefault="008766AA" w:rsidP="008766AA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412B9CD9" w14:textId="32F7CFAC" w:rsidR="008766AA" w:rsidRDefault="008766AA" w:rsidP="008766AA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COMPUTATIONAL SKILLS</w:t>
      </w:r>
    </w:p>
    <w:p w14:paraId="412D134A" w14:textId="77777777" w:rsidR="008766AA" w:rsidRPr="00C6413B" w:rsidRDefault="008766AA" w:rsidP="008766AA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7949CB48" w14:textId="6A49CBE3" w:rsidR="008766AA" w:rsidRDefault="00CB118F" w:rsidP="008766A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ogramming and Data Analysis: Python (analysis, visualization), MS Excel  </w:t>
      </w:r>
    </w:p>
    <w:p w14:paraId="58889577" w14:textId="13269D63" w:rsidR="00CB118F" w:rsidRPr="00CB118F" w:rsidRDefault="00CB118F" w:rsidP="008766A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118F">
        <w:rPr>
          <w:rStyle w:val="Strong"/>
          <w:rFonts w:ascii="Times New Roman" w:hAnsi="Times New Roman" w:cs="Times New Roman"/>
        </w:rPr>
        <w:t>Scientific Tools</w:t>
      </w:r>
      <w:r w:rsidRPr="00CB118F">
        <w:rPr>
          <w:rFonts w:ascii="Times New Roman" w:hAnsi="Times New Roman" w:cs="Times New Roman"/>
        </w:rPr>
        <w:t xml:space="preserve">: Beamer, Origin, </w:t>
      </w:r>
      <w:r w:rsidRPr="00CB118F">
        <w:rPr>
          <w:rFonts w:ascii="Times New Roman" w:hAnsi="Times New Roman" w:cs="Times New Roman"/>
        </w:rPr>
        <w:t>GNU plot</w:t>
      </w:r>
    </w:p>
    <w:p w14:paraId="1A8F207B" w14:textId="77777777" w:rsidR="00FC5A1C" w:rsidRPr="008766AA" w:rsidRDefault="00FC5A1C" w:rsidP="008766AA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8766AA">
        <w:rPr>
          <w:rFonts w:ascii="Times New Roman" w:hAnsi="Times New Roman" w:cs="Times New Roman"/>
          <w:b/>
        </w:rPr>
        <w:t xml:space="preserve">                                                                                                     </w:t>
      </w:r>
    </w:p>
    <w:p w14:paraId="5DAB6C7B" w14:textId="77777777" w:rsidR="00DC3580" w:rsidRPr="00C6413B" w:rsidRDefault="00DC3580" w:rsidP="00B45A60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6E745B19" w14:textId="77777777" w:rsidR="00F02AD3" w:rsidRDefault="00F02AD3" w:rsidP="00F02AD3">
      <w:pPr>
        <w:pStyle w:val="Heading3"/>
        <w:ind w:firstLine="720"/>
        <w:rPr>
          <w:rStyle w:val="Strong"/>
          <w:b/>
          <w:bCs/>
          <w:u w:val="single"/>
        </w:rPr>
      </w:pPr>
      <w:r w:rsidRPr="00F02AD3">
        <w:rPr>
          <w:rStyle w:val="Strong"/>
          <w:b/>
          <w:bCs/>
          <w:u w:val="single"/>
        </w:rPr>
        <w:t>Publications</w:t>
      </w:r>
    </w:p>
    <w:p w14:paraId="1E814F83" w14:textId="77777777" w:rsidR="00610846" w:rsidRDefault="00610846" w:rsidP="00610846">
      <w:pPr>
        <w:pStyle w:val="NormalWeb"/>
        <w:ind w:left="720" w:firstLine="720"/>
        <w:rPr>
          <w:rStyle w:val="Strong"/>
        </w:rPr>
      </w:pPr>
      <w:r>
        <w:rPr>
          <w:rStyle w:val="Strong"/>
        </w:rPr>
        <w:t>Independent</w:t>
      </w:r>
    </w:p>
    <w:p w14:paraId="61D40F68" w14:textId="77777777" w:rsidR="00610846" w:rsidRPr="00F02AD3" w:rsidRDefault="00610846" w:rsidP="00610846">
      <w:pPr>
        <w:pStyle w:val="NormalWeb"/>
        <w:numPr>
          <w:ilvl w:val="0"/>
          <w:numId w:val="26"/>
        </w:numPr>
      </w:pPr>
      <w:r w:rsidRPr="00F02AD3">
        <w:rPr>
          <w:rStyle w:val="Strong"/>
        </w:rPr>
        <w:t xml:space="preserve">Khanal, M., </w:t>
      </w:r>
      <w:r w:rsidRPr="00F115D4">
        <w:rPr>
          <w:rStyle w:val="Strong"/>
          <w:b w:val="0"/>
          <w:bCs w:val="0"/>
        </w:rPr>
        <w:t>Rott, A., (2025)</w:t>
      </w:r>
      <w:r w:rsidRPr="00F02AD3">
        <w:rPr>
          <w:rStyle w:val="Strong"/>
        </w:rPr>
        <w:t xml:space="preserve"> </w:t>
      </w:r>
      <w:r w:rsidRPr="00F02AD3">
        <w:rPr>
          <w:i/>
          <w:iCs/>
        </w:rPr>
        <w:t>Sustainability and Environmental Impact of IceCube-Gen2</w:t>
      </w:r>
      <w:r>
        <w:rPr>
          <w:i/>
          <w:iCs/>
        </w:rPr>
        <w:t xml:space="preserve">, </w:t>
      </w:r>
      <w:proofErr w:type="spellStart"/>
      <w:r>
        <w:rPr>
          <w:i/>
          <w:iCs/>
        </w:rPr>
        <w:t>PoS</w:t>
      </w:r>
      <w:proofErr w:type="spellEnd"/>
      <w:r>
        <w:rPr>
          <w:i/>
          <w:iCs/>
        </w:rPr>
        <w:t>, ICRC 2025</w:t>
      </w:r>
    </w:p>
    <w:p w14:paraId="1F5FF92D" w14:textId="77777777" w:rsidR="00610846" w:rsidRDefault="00610846" w:rsidP="00610846">
      <w:pPr>
        <w:pStyle w:val="NormalWeb"/>
        <w:numPr>
          <w:ilvl w:val="0"/>
          <w:numId w:val="26"/>
        </w:numPr>
      </w:pPr>
      <w:r>
        <w:t xml:space="preserve">Gautam, S. P., Silwal, A., </w:t>
      </w:r>
      <w:proofErr w:type="spellStart"/>
      <w:r>
        <w:t>Basyal</w:t>
      </w:r>
      <w:proofErr w:type="spellEnd"/>
      <w:r>
        <w:t xml:space="preserve">, A., Chaudhary, K., </w:t>
      </w:r>
      <w:r>
        <w:rPr>
          <w:rStyle w:val="Strong"/>
        </w:rPr>
        <w:t>Khanal, M.</w:t>
      </w:r>
      <w:r>
        <w:t xml:space="preserve">, Ale, B., Adhikari, B., Poudel, P., Karki, M., &amp; Chapagain, N. P. (2021). </w:t>
      </w:r>
      <w:r>
        <w:rPr>
          <w:rStyle w:val="Emphasis"/>
        </w:rPr>
        <w:t>Tracking IMF Fluctuations near Sun using Wavelet Analysis: Parker Solar Probe First Encounter Data</w:t>
      </w:r>
      <w:r>
        <w:t xml:space="preserve">. </w:t>
      </w:r>
      <w:r>
        <w:rPr>
          <w:rStyle w:val="Strong"/>
        </w:rPr>
        <w:t>Geomagnetism and Aeronomy.</w:t>
      </w:r>
    </w:p>
    <w:p w14:paraId="233E0CE4" w14:textId="6AC1B5E1" w:rsidR="00610846" w:rsidRPr="00622332" w:rsidRDefault="00610846" w:rsidP="00622332">
      <w:pPr>
        <w:pStyle w:val="NormalWeb"/>
        <w:numPr>
          <w:ilvl w:val="0"/>
          <w:numId w:val="26"/>
        </w:numPr>
      </w:pPr>
      <w:r>
        <w:t xml:space="preserve">Gautam, S. P., Silwal, A., Tiwari, M., Subedi, S., </w:t>
      </w:r>
      <w:r>
        <w:rPr>
          <w:rStyle w:val="Strong"/>
        </w:rPr>
        <w:t>Khanal, M.</w:t>
      </w:r>
      <w:r>
        <w:t xml:space="preserve">, &amp; Jha, A. K. (2021). </w:t>
      </w:r>
      <w:r>
        <w:rPr>
          <w:rStyle w:val="Emphasis"/>
        </w:rPr>
        <w:t>Dust Properties of Two New Cavity Structures Nearby Asymptotic Giant Branch Stars: The IRAS Survey</w:t>
      </w:r>
      <w:r>
        <w:t xml:space="preserve">. </w:t>
      </w:r>
      <w:r>
        <w:rPr>
          <w:rStyle w:val="Strong"/>
        </w:rPr>
        <w:t>Journal of Institute of Science and Technology, 26(2), 119–126.</w:t>
      </w:r>
      <w:r>
        <w:t xml:space="preserve"> </w:t>
      </w:r>
    </w:p>
    <w:p w14:paraId="00D7B543" w14:textId="77777777" w:rsidR="00F02AD3" w:rsidRDefault="00F02AD3" w:rsidP="00F02AD3">
      <w:pPr>
        <w:pStyle w:val="NormalWeb"/>
        <w:ind w:left="720" w:firstLine="720"/>
      </w:pPr>
      <w:r>
        <w:rPr>
          <w:rStyle w:val="Strong"/>
        </w:rPr>
        <w:t>Collaboration Papers (IceCube, etc.)</w:t>
      </w:r>
    </w:p>
    <w:p w14:paraId="6E518375" w14:textId="77777777" w:rsidR="00F02AD3" w:rsidRDefault="00F02AD3" w:rsidP="00F02AD3">
      <w:pPr>
        <w:pStyle w:val="NormalWeb"/>
        <w:numPr>
          <w:ilvl w:val="0"/>
          <w:numId w:val="25"/>
        </w:numPr>
      </w:pPr>
      <w:r>
        <w:lastRenderedPageBreak/>
        <w:t xml:space="preserve">Abbasi, R., Ackermann, M., Adams, J., </w:t>
      </w:r>
      <w:proofErr w:type="spellStart"/>
      <w:r>
        <w:t>Agarwalla</w:t>
      </w:r>
      <w:proofErr w:type="spellEnd"/>
      <w:r>
        <w:t xml:space="preserve">, S. K., Aguilar, J. A., Ahlers, M., … &amp; Hoffman, K. D. (2024). </w:t>
      </w:r>
      <w:r>
        <w:rPr>
          <w:rStyle w:val="Emphasis"/>
        </w:rPr>
        <w:t>Characterization of the astrophysical diffuse neutrino flux using starting track events in IceCube</w:t>
      </w:r>
      <w:r>
        <w:t xml:space="preserve">. </w:t>
      </w:r>
      <w:r>
        <w:rPr>
          <w:rStyle w:val="Strong"/>
        </w:rPr>
        <w:t>Physical Review D, 110(2), 022001.</w:t>
      </w:r>
    </w:p>
    <w:p w14:paraId="0EE1C8DA" w14:textId="7C8732EB" w:rsidR="00F61E2A" w:rsidRPr="00610846" w:rsidRDefault="00F02AD3" w:rsidP="00610846">
      <w:pPr>
        <w:pStyle w:val="NormalWeb"/>
        <w:numPr>
          <w:ilvl w:val="0"/>
          <w:numId w:val="25"/>
        </w:numPr>
      </w:pPr>
      <w:r>
        <w:t xml:space="preserve">Abbasi, R., Ackermann, M., Adams, J., </w:t>
      </w:r>
      <w:proofErr w:type="spellStart"/>
      <w:r>
        <w:t>Agarwalla</w:t>
      </w:r>
      <w:proofErr w:type="spellEnd"/>
      <w:r>
        <w:t xml:space="preserve">, S. K., Aguilar, J. A., Ahlers, M., … &amp; Hill, G. C. (2024). </w:t>
      </w:r>
      <w:r>
        <w:rPr>
          <w:rStyle w:val="Emphasis"/>
        </w:rPr>
        <w:t xml:space="preserve">Search for an eV-Scale Sterile Neutrino Using Improved High-Energy </w:t>
      </w:r>
      <w:proofErr w:type="spellStart"/>
      <w:r>
        <w:rPr>
          <w:rStyle w:val="Emphasis"/>
        </w:rPr>
        <w:t>νμ</w:t>
      </w:r>
      <w:proofErr w:type="spellEnd"/>
      <w:r>
        <w:rPr>
          <w:rStyle w:val="Emphasis"/>
        </w:rPr>
        <w:t xml:space="preserve"> Event Reconstruction in IceCube</w:t>
      </w:r>
      <w:r>
        <w:t xml:space="preserve">. </w:t>
      </w:r>
      <w:r>
        <w:rPr>
          <w:rStyle w:val="Strong"/>
        </w:rPr>
        <w:t>Physical Review Letters, 133(20), 201804.</w:t>
      </w:r>
    </w:p>
    <w:tbl>
      <w:tblPr>
        <w:tblW w:w="1038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88"/>
      </w:tblGrid>
      <w:tr w:rsidR="009C0594" w:rsidRPr="00D832CB" w14:paraId="2645FB7B" w14:textId="77777777" w:rsidTr="00284522">
        <w:trPr>
          <w:trHeight w:val="636"/>
        </w:trPr>
        <w:tc>
          <w:tcPr>
            <w:tcW w:w="10388" w:type="dxa"/>
            <w:shd w:val="clear" w:color="auto" w:fill="FFFFFF"/>
            <w:vAlign w:val="center"/>
            <w:hideMark/>
          </w:tcPr>
          <w:p w14:paraId="272A8BE8" w14:textId="74855898" w:rsidR="00F02AD3" w:rsidRPr="00610846" w:rsidRDefault="00F02AD3" w:rsidP="00610846">
            <w:pPr>
              <w:pStyle w:val="ListParagraph"/>
              <w:spacing w:after="0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10846">
              <w:rPr>
                <w:rFonts w:ascii="Times New Roman" w:hAnsi="Times New Roman" w:cs="Times New Roman"/>
                <w:sz w:val="24"/>
                <w:szCs w:val="24"/>
              </w:rPr>
              <w:t>For complete list, see Google Scholar profile:</w:t>
            </w:r>
            <w:r w:rsidRPr="006108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11" w:history="1">
              <w:r w:rsidRPr="0061084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ere</w:t>
              </w:r>
            </w:hyperlink>
            <w:r w:rsidRPr="0061084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C0594" w:rsidRPr="00D832CB" w14:paraId="1202944F" w14:textId="77777777" w:rsidTr="00284522">
        <w:tc>
          <w:tcPr>
            <w:tcW w:w="10388" w:type="dxa"/>
            <w:shd w:val="clear" w:color="auto" w:fill="FFFFFF"/>
            <w:tcMar>
              <w:top w:w="120" w:type="dxa"/>
              <w:left w:w="0" w:type="dxa"/>
              <w:bottom w:w="120" w:type="dxa"/>
              <w:right w:w="0" w:type="dxa"/>
            </w:tcMar>
            <w:hideMark/>
          </w:tcPr>
          <w:p w14:paraId="65CD5A00" w14:textId="3D2B24E8" w:rsidR="00D832CB" w:rsidRPr="00D832CB" w:rsidRDefault="00D832CB" w:rsidP="00D832CB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</w:p>
        </w:tc>
      </w:tr>
      <w:tr w:rsidR="009C0594" w:rsidRPr="00D832CB" w14:paraId="785E55B5" w14:textId="77777777" w:rsidTr="00284522">
        <w:tc>
          <w:tcPr>
            <w:tcW w:w="10388" w:type="dxa"/>
            <w:shd w:val="clear" w:color="auto" w:fill="FFFFFF"/>
            <w:tcMar>
              <w:top w:w="120" w:type="dxa"/>
              <w:left w:w="0" w:type="dxa"/>
              <w:bottom w:w="120" w:type="dxa"/>
              <w:right w:w="0" w:type="dxa"/>
            </w:tcMar>
            <w:hideMark/>
          </w:tcPr>
          <w:p w14:paraId="108FD155" w14:textId="77777777" w:rsidR="00D832CB" w:rsidRPr="00D832CB" w:rsidRDefault="00D832CB" w:rsidP="00775FBC">
            <w:pPr>
              <w:spacing w:after="0" w:line="240" w:lineRule="auto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</w:p>
        </w:tc>
      </w:tr>
    </w:tbl>
    <w:p w14:paraId="4B36D45A" w14:textId="77777777" w:rsidR="007C51DF" w:rsidRDefault="007C51DF" w:rsidP="00775FBC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42416AF6" w14:textId="09DDF490" w:rsidR="00023228" w:rsidRDefault="00023228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WORKSHOPS AND PROJECTS</w:t>
      </w:r>
    </w:p>
    <w:p w14:paraId="461824DD" w14:textId="77777777" w:rsidR="00BA3B8E" w:rsidRDefault="00BA3B8E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104FC219" w14:textId="6D36B444" w:rsidR="00BA3B8E" w:rsidRPr="00BA3B8E" w:rsidRDefault="00F02AD3" w:rsidP="00BA3B8E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</w:rPr>
      </w:pPr>
      <w:r w:rsidRPr="00BB2007">
        <w:rPr>
          <w:rFonts w:ascii="Times New Roman" w:hAnsi="Times New Roman" w:cs="Times New Roman"/>
          <w:b/>
        </w:rPr>
        <w:t>April</w:t>
      </w:r>
      <w:r w:rsidR="00BA3B8E" w:rsidRPr="00BB2007">
        <w:rPr>
          <w:rFonts w:ascii="Times New Roman" w:hAnsi="Times New Roman" w:cs="Times New Roman"/>
          <w:b/>
        </w:rPr>
        <w:t xml:space="preserve"> 2024, </w:t>
      </w:r>
      <w:r w:rsidR="00100E5D" w:rsidRPr="00BB2007">
        <w:rPr>
          <w:rFonts w:ascii="Times New Roman" w:hAnsi="Times New Roman" w:cs="Times New Roman"/>
          <w:b/>
        </w:rPr>
        <w:t>2025,</w:t>
      </w:r>
      <w:r w:rsidR="00BA3B8E" w:rsidRPr="00BB2007">
        <w:rPr>
          <w:rFonts w:ascii="Times New Roman" w:hAnsi="Times New Roman" w:cs="Times New Roman"/>
          <w:b/>
        </w:rPr>
        <w:t xml:space="preserve"> </w:t>
      </w:r>
      <w:r w:rsidR="00BA3B8E" w:rsidRPr="00BB2007">
        <w:rPr>
          <w:rFonts w:ascii="Times New Roman" w:hAnsi="Times New Roman" w:cs="Times New Roman"/>
          <w:b/>
        </w:rPr>
        <w:tab/>
      </w:r>
      <w:r w:rsidR="00BA3B8E" w:rsidRPr="00BA3B8E">
        <w:rPr>
          <w:rFonts w:ascii="Times New Roman" w:hAnsi="Times New Roman" w:cs="Times New Roman"/>
          <w:b/>
        </w:rPr>
        <w:t xml:space="preserve">Organization Team Member – IceCube Masterclass (2024, 2025)  </w:t>
      </w:r>
    </w:p>
    <w:p w14:paraId="5ED5F09A" w14:textId="77777777" w:rsidR="00BA3B8E" w:rsidRPr="00BB2007" w:rsidRDefault="00BA3B8E" w:rsidP="00BB2007">
      <w:pPr>
        <w:tabs>
          <w:tab w:val="left" w:pos="720"/>
        </w:tabs>
        <w:spacing w:after="0" w:line="240" w:lineRule="auto"/>
        <w:ind w:left="2880"/>
        <w:jc w:val="both"/>
        <w:rPr>
          <w:rFonts w:ascii="Times New Roman" w:hAnsi="Times New Roman" w:cs="Times New Roman"/>
          <w:bCs/>
        </w:rPr>
      </w:pPr>
      <w:r w:rsidRPr="00BB2007">
        <w:rPr>
          <w:rFonts w:ascii="Times New Roman" w:hAnsi="Times New Roman" w:cs="Times New Roman"/>
          <w:bCs/>
        </w:rPr>
        <w:t xml:space="preserve">• Helped high school students understand the basics of neutrino astrophysics and cosmic rays.  </w:t>
      </w:r>
    </w:p>
    <w:p w14:paraId="07533FD3" w14:textId="507C34A3" w:rsidR="00BA3B8E" w:rsidRPr="00BB2007" w:rsidRDefault="00BA3B8E" w:rsidP="00BB2007">
      <w:pPr>
        <w:tabs>
          <w:tab w:val="left" w:pos="720"/>
        </w:tabs>
        <w:spacing w:after="0" w:line="240" w:lineRule="auto"/>
        <w:ind w:left="2880"/>
        <w:jc w:val="both"/>
        <w:rPr>
          <w:rFonts w:ascii="Times New Roman" w:hAnsi="Times New Roman" w:cs="Times New Roman"/>
          <w:bCs/>
        </w:rPr>
      </w:pPr>
      <w:r w:rsidRPr="00BB2007">
        <w:rPr>
          <w:rFonts w:ascii="Times New Roman" w:hAnsi="Times New Roman" w:cs="Times New Roman"/>
          <w:bCs/>
        </w:rPr>
        <w:t xml:space="preserve">• Guided students in using analysis tools from the IceCube Neutrino Observatory.  </w:t>
      </w:r>
    </w:p>
    <w:p w14:paraId="22FBFDD9" w14:textId="77777777" w:rsidR="00792AB1" w:rsidRPr="00C6413B" w:rsidRDefault="00792AB1" w:rsidP="00F115D4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324E47DA" w14:textId="77777777" w:rsidR="00792AB1" w:rsidRDefault="00F61E2A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Cs w:val="0"/>
        </w:rPr>
      </w:pPr>
      <w:r>
        <w:rPr>
          <w:rStyle w:val="Strong"/>
          <w:rFonts w:ascii="Times New Roman" w:hAnsi="Times New Roman" w:cs="Times New Roman"/>
          <w:bCs w:val="0"/>
        </w:rPr>
        <w:tab/>
      </w:r>
      <w:r w:rsidRPr="00F61E2A">
        <w:rPr>
          <w:rStyle w:val="Strong"/>
          <w:rFonts w:ascii="Times New Roman" w:hAnsi="Times New Roman" w:cs="Times New Roman"/>
          <w:bCs w:val="0"/>
        </w:rPr>
        <w:t>May 2023 – Aug 2023</w:t>
      </w:r>
      <w:r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</w:rPr>
        <w:tab/>
        <w:t xml:space="preserve">  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Worked on</w:t>
      </w:r>
      <w:r w:rsidR="00A15858" w:rsidRPr="00F61E2A">
        <w:rPr>
          <w:rStyle w:val="Strong"/>
          <w:rFonts w:ascii="Times New Roman" w:hAnsi="Times New Roman" w:cs="Times New Roman"/>
          <w:b w:val="0"/>
          <w:bCs w:val="0"/>
        </w:rPr>
        <w:t xml:space="preserve"> “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>Feasibility Assessment of Solar Photovoltaics as a Sustainable</w:t>
      </w:r>
    </w:p>
    <w:p w14:paraId="5DA34400" w14:textId="77777777" w:rsidR="00792AB1" w:rsidRDefault="00792AB1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Style w:val="Strong"/>
          <w:rFonts w:ascii="Times New Roman" w:hAnsi="Times New Roman" w:cs="Times New Roman"/>
          <w:bCs w:val="0"/>
        </w:rPr>
        <w:t xml:space="preserve">                                                       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 xml:space="preserve"> Energy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>Source for Power Generation for the IceCube Gen2 Construction</w:t>
      </w:r>
      <w:r w:rsidR="00C112F0" w:rsidRPr="00F61E2A">
        <w:rPr>
          <w:rStyle w:val="Strong"/>
          <w:rFonts w:ascii="Times New Roman" w:hAnsi="Times New Roman" w:cs="Times New Roman"/>
          <w:b w:val="0"/>
          <w:bCs w:val="0"/>
        </w:rPr>
        <w:t>”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</w:p>
    <w:p w14:paraId="0B3F51F5" w14:textId="0AEFAFF2" w:rsidR="00B45A60" w:rsidRDefault="00792AB1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Style w:val="Strong"/>
          <w:rFonts w:ascii="Times New Roman" w:hAnsi="Times New Roman" w:cs="Times New Roman"/>
          <w:b w:val="0"/>
          <w:bCs w:val="0"/>
        </w:rPr>
        <w:t xml:space="preserve">                                                       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as a part of the</w:t>
      </w:r>
      <w:r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Swigart Fellowship Program for summer 2023</w:t>
      </w:r>
    </w:p>
    <w:p w14:paraId="4F2294E0" w14:textId="77777777" w:rsidR="00F61E2A" w:rsidRPr="00F61E2A" w:rsidRDefault="00F61E2A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</w:p>
    <w:p w14:paraId="059B94D6" w14:textId="1531EDA8" w:rsid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</w:rPr>
      </w:pPr>
      <w:r w:rsidRPr="00792AB1">
        <w:rPr>
          <w:rStyle w:val="Strong"/>
          <w:rFonts w:ascii="Times New Roman" w:hAnsi="Times New Roman" w:cs="Times New Roman"/>
        </w:rPr>
        <w:t xml:space="preserve">             Nov 2020 – Feb 2021</w:t>
      </w:r>
      <w:r>
        <w:rPr>
          <w:rStyle w:val="Strong"/>
          <w:rFonts w:ascii="Times New Roman" w:hAnsi="Times New Roman" w:cs="Times New Roman"/>
          <w:b w:val="0"/>
        </w:rPr>
        <w:t xml:space="preserve">       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The third Kathmandu Astrophysics School on “</w:t>
      </w:r>
      <w:r w:rsidR="000E30BD" w:rsidRPr="00F61E2A">
        <w:rPr>
          <w:rStyle w:val="Strong"/>
          <w:rFonts w:ascii="Times New Roman" w:hAnsi="Times New Roman" w:cs="Times New Roman"/>
        </w:rPr>
        <w:t>Introduction to astronomical</w:t>
      </w:r>
    </w:p>
    <w:p w14:paraId="5A21DF54" w14:textId="331DB192" w:rsid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</w:rPr>
        <w:t xml:space="preserve">                                                </w:t>
      </w:r>
      <w:r w:rsidR="000E30BD" w:rsidRPr="00F61E2A">
        <w:rPr>
          <w:rStyle w:val="Strong"/>
          <w:rFonts w:ascii="Times New Roman" w:hAnsi="Times New Roman" w:cs="Times New Roman"/>
        </w:rPr>
        <w:t xml:space="preserve"> </w:t>
      </w:r>
      <w:r>
        <w:rPr>
          <w:rStyle w:val="Strong"/>
          <w:rFonts w:ascii="Times New Roman" w:hAnsi="Times New Roman" w:cs="Times New Roman"/>
        </w:rPr>
        <w:t xml:space="preserve">       </w:t>
      </w:r>
      <w:r w:rsidR="000E30BD" w:rsidRPr="00F61E2A">
        <w:rPr>
          <w:rStyle w:val="Strong"/>
          <w:rFonts w:ascii="Times New Roman" w:hAnsi="Times New Roman" w:cs="Times New Roman"/>
        </w:rPr>
        <w:t>observations and data analysis</w:t>
      </w:r>
      <w:r w:rsidR="000E30BD" w:rsidRPr="00F61E2A">
        <w:rPr>
          <w:rStyle w:val="Strong"/>
          <w:rFonts w:ascii="Times New Roman" w:hAnsi="Times New Roman" w:cs="Times New Roman"/>
          <w:b w:val="0"/>
        </w:rPr>
        <w:t xml:space="preserve">” (KAS20) </w:t>
      </w:r>
      <w:r w:rsidR="00DD5121" w:rsidRPr="00F61E2A">
        <w:rPr>
          <w:rStyle w:val="Strong"/>
          <w:rFonts w:ascii="Times New Roman" w:hAnsi="Times New Roman" w:cs="Times New Roman"/>
          <w:b w:val="0"/>
        </w:rPr>
        <w:t xml:space="preserve">organized by the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University of</w:t>
      </w:r>
    </w:p>
    <w:p w14:paraId="67CA992C" w14:textId="5E6C8406" w:rsidR="000E30BD" w:rsidRP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u w:val="single"/>
        </w:rPr>
      </w:pPr>
      <w:r>
        <w:rPr>
          <w:rStyle w:val="Strong"/>
          <w:rFonts w:ascii="Times New Roman" w:hAnsi="Times New Roman" w:cs="Times New Roman"/>
          <w:b w:val="0"/>
        </w:rPr>
        <w:t xml:space="preserve">                                                       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Melbourne (</w:t>
      </w:r>
      <w:r w:rsidR="00BD5D7B" w:rsidRPr="00F61E2A">
        <w:rPr>
          <w:rStyle w:val="Strong"/>
          <w:rFonts w:ascii="Times New Roman" w:hAnsi="Times New Roman" w:cs="Times New Roman"/>
          <w:b w:val="0"/>
        </w:rPr>
        <w:t xml:space="preserve">Australia)  </w:t>
      </w:r>
      <w:r w:rsidR="00214212" w:rsidRPr="00F61E2A">
        <w:rPr>
          <w:rStyle w:val="Strong"/>
          <w:rFonts w:ascii="Times New Roman" w:hAnsi="Times New Roman" w:cs="Times New Roman"/>
          <w:b w:val="0"/>
        </w:rPr>
        <w:t xml:space="preserve">      </w:t>
      </w:r>
    </w:p>
    <w:p w14:paraId="56C07725" w14:textId="77777777" w:rsidR="00F61E2A" w:rsidRDefault="00656151" w:rsidP="00F61E2A">
      <w:pPr>
        <w:tabs>
          <w:tab w:val="left" w:pos="720"/>
        </w:tabs>
        <w:spacing w:after="0" w:line="240" w:lineRule="auto"/>
        <w:ind w:left="1800"/>
        <w:rPr>
          <w:rFonts w:ascii="Times New Roman" w:hAnsi="Times New Roman" w:cs="Times New Roman"/>
          <w:bCs/>
        </w:rPr>
      </w:pPr>
      <w:r w:rsidRPr="00F61E2A">
        <w:rPr>
          <w:rStyle w:val="Strong"/>
          <w:rFonts w:ascii="Times New Roman" w:hAnsi="Times New Roman" w:cs="Times New Roman"/>
          <w:b w:val="0"/>
        </w:rPr>
        <w:t xml:space="preserve">                                            </w:t>
      </w:r>
      <w:r w:rsidR="00C77B1E" w:rsidRPr="00F61E2A">
        <w:rPr>
          <w:rStyle w:val="Strong"/>
          <w:rFonts w:ascii="Times New Roman" w:hAnsi="Times New Roman" w:cs="Times New Roman"/>
          <w:b w:val="0"/>
        </w:rPr>
        <w:t xml:space="preserve">         </w:t>
      </w:r>
      <w:r w:rsidR="007E4707" w:rsidRPr="00F61E2A">
        <w:rPr>
          <w:rStyle w:val="Strong"/>
          <w:rFonts w:ascii="Times New Roman" w:hAnsi="Times New Roman" w:cs="Times New Roman"/>
          <w:b w:val="0"/>
        </w:rPr>
        <w:t xml:space="preserve"> </w:t>
      </w:r>
      <w:r w:rsidR="00214212" w:rsidRPr="00F61E2A">
        <w:rPr>
          <w:rStyle w:val="Strong"/>
          <w:rFonts w:ascii="Times New Roman" w:hAnsi="Times New Roman" w:cs="Times New Roman"/>
          <w:b w:val="0"/>
        </w:rPr>
        <w:t xml:space="preserve">           </w:t>
      </w:r>
    </w:p>
    <w:p w14:paraId="77FAF603" w14:textId="49FB87E1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Pr="00792AB1">
        <w:rPr>
          <w:rFonts w:ascii="Times New Roman" w:hAnsi="Times New Roman" w:cs="Times New Roman"/>
          <w:b/>
        </w:rPr>
        <w:t>Jul 2020</w:t>
      </w:r>
      <w:r>
        <w:rPr>
          <w:rFonts w:ascii="Times New Roman" w:hAnsi="Times New Roman" w:cs="Times New Roman"/>
        </w:rPr>
        <w:t xml:space="preserve">                          </w:t>
      </w:r>
      <w:r w:rsidR="00792AB1">
        <w:rPr>
          <w:rFonts w:ascii="Times New Roman" w:hAnsi="Times New Roman" w:cs="Times New Roman"/>
        </w:rPr>
        <w:t xml:space="preserve">   </w:t>
      </w:r>
      <w:r w:rsidR="00023228" w:rsidRPr="00F61E2A">
        <w:rPr>
          <w:rFonts w:ascii="Times New Roman" w:hAnsi="Times New Roman" w:cs="Times New Roman"/>
          <w:b/>
        </w:rPr>
        <w:t>Computational Workshop on Space Science</w:t>
      </w:r>
      <w:r w:rsidR="00023228" w:rsidRPr="00F61E2A">
        <w:rPr>
          <w:rFonts w:ascii="Times New Roman" w:hAnsi="Times New Roman" w:cs="Times New Roman"/>
        </w:rPr>
        <w:t xml:space="preserve"> organized by NSRS and completed</w:t>
      </w:r>
    </w:p>
    <w:p w14:paraId="16931185" w14:textId="77777777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023228" w:rsidRPr="00F61E2A">
        <w:rPr>
          <w:rFonts w:ascii="Times New Roman" w:hAnsi="Times New Roman" w:cs="Times New Roman"/>
        </w:rPr>
        <w:t>the project</w:t>
      </w:r>
      <w:r w:rsidR="00703A04" w:rsidRPr="00F61E2A">
        <w:rPr>
          <w:rFonts w:ascii="Times New Roman" w:hAnsi="Times New Roman" w:cs="Times New Roman"/>
        </w:rPr>
        <w:t xml:space="preserve"> on</w:t>
      </w:r>
      <w:r w:rsidR="00023228" w:rsidRPr="00F61E2A">
        <w:rPr>
          <w:rFonts w:ascii="Times New Roman" w:hAnsi="Times New Roman" w:cs="Times New Roman"/>
        </w:rPr>
        <w:t xml:space="preserve"> "Study of Variation of Solar wind parameter during</w:t>
      </w:r>
      <w:r w:rsidR="00BF5FD4" w:rsidRPr="00F61E2A">
        <w:rPr>
          <w:rFonts w:ascii="Times New Roman" w:hAnsi="Times New Roman" w:cs="Times New Roman"/>
        </w:rPr>
        <w:t xml:space="preserve"> Parker Solar </w:t>
      </w:r>
    </w:p>
    <w:p w14:paraId="0D5C9C49" w14:textId="361178FB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BF5FD4" w:rsidRPr="00F61E2A">
        <w:rPr>
          <w:rFonts w:ascii="Times New Roman" w:hAnsi="Times New Roman" w:cs="Times New Roman"/>
        </w:rPr>
        <w:t>Probe (PSP) closest encounter (0.17AU) to Sun"</w:t>
      </w:r>
    </w:p>
    <w:p w14:paraId="575B111F" w14:textId="77777777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</w:p>
    <w:p w14:paraId="357E17C5" w14:textId="77777777" w:rsidR="00792AB1" w:rsidRDefault="00F61E2A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792AB1">
        <w:rPr>
          <w:rFonts w:ascii="Times New Roman" w:hAnsi="Times New Roman" w:cs="Times New Roman"/>
          <w:b/>
        </w:rPr>
        <w:t xml:space="preserve">             S</w:t>
      </w:r>
      <w:r w:rsidR="00792AB1" w:rsidRPr="00792AB1">
        <w:rPr>
          <w:rFonts w:ascii="Times New Roman" w:hAnsi="Times New Roman" w:cs="Times New Roman"/>
          <w:b/>
        </w:rPr>
        <w:t>ep</w:t>
      </w:r>
      <w:r w:rsidRPr="00792AB1">
        <w:rPr>
          <w:rFonts w:ascii="Times New Roman" w:hAnsi="Times New Roman" w:cs="Times New Roman"/>
          <w:b/>
        </w:rPr>
        <w:t xml:space="preserve"> 2019</w:t>
      </w:r>
      <w:r w:rsidR="00BF5FD4" w:rsidRPr="00F61E2A">
        <w:rPr>
          <w:rFonts w:ascii="Times New Roman" w:hAnsi="Times New Roman" w:cs="Times New Roman"/>
        </w:rPr>
        <w:t xml:space="preserve">       </w:t>
      </w:r>
      <w:r w:rsidR="00CD4046" w:rsidRPr="00F61E2A">
        <w:rPr>
          <w:rFonts w:ascii="Times New Roman" w:hAnsi="Times New Roman" w:cs="Times New Roman"/>
        </w:rPr>
        <w:t xml:space="preserve">       </w:t>
      </w:r>
      <w:r w:rsidR="006A5AAF" w:rsidRPr="00F61E2A">
        <w:rPr>
          <w:rFonts w:ascii="Times New Roman" w:hAnsi="Times New Roman" w:cs="Times New Roman"/>
        </w:rPr>
        <w:t xml:space="preserve">        </w:t>
      </w:r>
      <w:r w:rsidR="005F732A" w:rsidRPr="00F61E2A">
        <w:rPr>
          <w:rFonts w:ascii="Times New Roman" w:hAnsi="Times New Roman" w:cs="Times New Roman"/>
        </w:rPr>
        <w:t xml:space="preserve">      </w:t>
      </w:r>
      <w:r w:rsidR="00752869" w:rsidRPr="00792AB1">
        <w:rPr>
          <w:rFonts w:ascii="Times New Roman" w:hAnsi="Times New Roman" w:cs="Times New Roman"/>
          <w:b/>
        </w:rPr>
        <w:t>Workshop on Space Weather and Upper Atmosphere Physics (WSWUAP-</w:t>
      </w:r>
    </w:p>
    <w:p w14:paraId="76B18556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2</w:t>
      </w:r>
      <w:r w:rsidR="00752869" w:rsidRPr="00792AB1">
        <w:rPr>
          <w:rFonts w:ascii="Times New Roman" w:hAnsi="Times New Roman" w:cs="Times New Roman"/>
          <w:b/>
        </w:rPr>
        <w:t>019)</w:t>
      </w:r>
      <w:r w:rsidR="00BF5F61" w:rsidRPr="00792AB1">
        <w:rPr>
          <w:rFonts w:ascii="Times New Roman" w:hAnsi="Times New Roman" w:cs="Times New Roman"/>
        </w:rPr>
        <w:t>”</w:t>
      </w:r>
      <w:r w:rsidR="00752869" w:rsidRPr="00792AB1">
        <w:rPr>
          <w:rFonts w:ascii="Times New Roman" w:hAnsi="Times New Roman" w:cs="Times New Roman"/>
        </w:rPr>
        <w:t xml:space="preserve"> jointly organized by </w:t>
      </w:r>
      <w:r w:rsidR="00B45A60" w:rsidRPr="00792AB1">
        <w:rPr>
          <w:rFonts w:ascii="Times New Roman" w:hAnsi="Times New Roman" w:cs="Times New Roman"/>
        </w:rPr>
        <w:t xml:space="preserve">the </w:t>
      </w:r>
      <w:r w:rsidR="00752869" w:rsidRPr="00792AB1">
        <w:rPr>
          <w:rFonts w:ascii="Times New Roman" w:hAnsi="Times New Roman" w:cs="Times New Roman"/>
        </w:rPr>
        <w:t>Department of Physics, Amrit Campus, Tribhuvan</w:t>
      </w:r>
    </w:p>
    <w:p w14:paraId="2385F399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</w:t>
      </w:r>
      <w:r w:rsidR="00752869" w:rsidRPr="00792AB1">
        <w:rPr>
          <w:rFonts w:ascii="Times New Roman" w:hAnsi="Times New Roman" w:cs="Times New Roman"/>
        </w:rPr>
        <w:t xml:space="preserve"> University, Nepal</w:t>
      </w:r>
      <w:r w:rsidR="00B45A60" w:rsidRPr="00792AB1">
        <w:rPr>
          <w:rFonts w:ascii="Times New Roman" w:hAnsi="Times New Roman" w:cs="Times New Roman"/>
        </w:rPr>
        <w:t>,</w:t>
      </w:r>
      <w:r w:rsidR="00752869" w:rsidRPr="00792AB1">
        <w:rPr>
          <w:rFonts w:ascii="Times New Roman" w:hAnsi="Times New Roman" w:cs="Times New Roman"/>
        </w:rPr>
        <w:t xml:space="preserve"> and The Abdus Salam International Center for Theoretical </w:t>
      </w:r>
    </w:p>
    <w:p w14:paraId="76221C37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752869" w:rsidRPr="00792AB1">
        <w:rPr>
          <w:rFonts w:ascii="Times New Roman" w:hAnsi="Times New Roman" w:cs="Times New Roman"/>
        </w:rPr>
        <w:t>Physics (ICTP)</w:t>
      </w:r>
      <w:r w:rsidR="003C6BB0" w:rsidRPr="00792AB1">
        <w:rPr>
          <w:rFonts w:ascii="Times New Roman" w:hAnsi="Times New Roman" w:cs="Times New Roman"/>
        </w:rPr>
        <w:t>, Trieste, Italy</w:t>
      </w:r>
      <w:r w:rsidR="00B45A60" w:rsidRPr="00792AB1">
        <w:rPr>
          <w:rFonts w:ascii="Times New Roman" w:hAnsi="Times New Roman" w:cs="Times New Roman"/>
        </w:rPr>
        <w:t xml:space="preserve">, </w:t>
      </w:r>
      <w:r w:rsidR="003C6BB0" w:rsidRPr="00792AB1">
        <w:rPr>
          <w:rFonts w:ascii="Times New Roman" w:hAnsi="Times New Roman" w:cs="Times New Roman"/>
        </w:rPr>
        <w:t xml:space="preserve">and completed the </w:t>
      </w:r>
      <w:r w:rsidR="00752869" w:rsidRPr="00792AB1">
        <w:rPr>
          <w:rFonts w:ascii="Times New Roman" w:hAnsi="Times New Roman" w:cs="Times New Roman"/>
        </w:rPr>
        <w:t>project on "</w:t>
      </w:r>
      <w:r w:rsidR="002E2681" w:rsidRPr="00792AB1">
        <w:rPr>
          <w:rFonts w:ascii="Times New Roman" w:hAnsi="Times New Roman" w:cs="Times New Roman"/>
        </w:rPr>
        <w:t xml:space="preserve">Study of TEC </w:t>
      </w:r>
    </w:p>
    <w:p w14:paraId="4A876C75" w14:textId="3524C5AB" w:rsidR="00F61E2A" w:rsidRPr="00F115D4" w:rsidRDefault="00792AB1" w:rsidP="00F61E2A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2E2681" w:rsidRPr="00792AB1">
        <w:rPr>
          <w:rFonts w:ascii="Times New Roman" w:hAnsi="Times New Roman" w:cs="Times New Roman"/>
        </w:rPr>
        <w:t>Variation at different stations of Nepal during Strong Geomagnetic Sto</w:t>
      </w:r>
      <w:r w:rsidR="00680D08" w:rsidRPr="00792AB1">
        <w:rPr>
          <w:rFonts w:ascii="Times New Roman" w:hAnsi="Times New Roman" w:cs="Times New Roman"/>
        </w:rPr>
        <w:t>rm in 2018"</w:t>
      </w:r>
      <w:r w:rsidR="00752869" w:rsidRPr="00792AB1">
        <w:rPr>
          <w:rFonts w:ascii="Times New Roman" w:hAnsi="Times New Roman" w:cs="Times New Roman"/>
        </w:rPr>
        <w:t xml:space="preserve"> </w:t>
      </w:r>
      <w:r w:rsidR="002E2681" w:rsidRPr="00792AB1">
        <w:rPr>
          <w:rFonts w:ascii="Times New Roman" w:hAnsi="Times New Roman" w:cs="Times New Roman"/>
        </w:rPr>
        <w:t xml:space="preserve">        </w:t>
      </w:r>
      <w:r w:rsidR="00703A04" w:rsidRPr="00792AB1">
        <w:rPr>
          <w:rFonts w:ascii="Times New Roman" w:hAnsi="Times New Roman" w:cs="Times New Roman"/>
        </w:rPr>
        <w:t xml:space="preserve">    </w:t>
      </w:r>
      <w:r w:rsidR="00CA7344" w:rsidRPr="00792AB1">
        <w:rPr>
          <w:rFonts w:ascii="Times New Roman" w:hAnsi="Times New Roman" w:cs="Times New Roman"/>
        </w:rPr>
        <w:t xml:space="preserve">     </w:t>
      </w:r>
      <w:r w:rsidR="00201388" w:rsidRPr="00792AB1">
        <w:rPr>
          <w:rFonts w:ascii="Times New Roman" w:hAnsi="Times New Roman" w:cs="Times New Roman"/>
        </w:rPr>
        <w:t xml:space="preserve">                            </w:t>
      </w:r>
      <w:r w:rsidR="00DA2908" w:rsidRPr="00792AB1">
        <w:rPr>
          <w:rFonts w:ascii="Times New Roman" w:hAnsi="Times New Roman" w:cs="Times New Roman"/>
        </w:rPr>
        <w:t xml:space="preserve">                      </w:t>
      </w:r>
      <w:r w:rsidR="007E4707" w:rsidRPr="00792AB1">
        <w:rPr>
          <w:rFonts w:ascii="Times New Roman" w:hAnsi="Times New Roman" w:cs="Times New Roman"/>
        </w:rPr>
        <w:t xml:space="preserve">         </w:t>
      </w:r>
      <w:r w:rsidR="00664FD5" w:rsidRPr="00792AB1">
        <w:rPr>
          <w:rFonts w:ascii="Times New Roman" w:hAnsi="Times New Roman" w:cs="Times New Roman"/>
        </w:rPr>
        <w:t xml:space="preserve">   </w:t>
      </w:r>
      <w:r w:rsidR="00BD5D7B" w:rsidRPr="00792AB1">
        <w:rPr>
          <w:rFonts w:ascii="Times New Roman" w:hAnsi="Times New Roman" w:cs="Times New Roman"/>
        </w:rPr>
        <w:tab/>
      </w:r>
      <w:r w:rsidR="00BD5D7B" w:rsidRPr="00792AB1">
        <w:rPr>
          <w:rFonts w:ascii="Times New Roman" w:hAnsi="Times New Roman" w:cs="Times New Roman"/>
        </w:rPr>
        <w:tab/>
      </w:r>
      <w:r w:rsidR="00BD5D7B" w:rsidRPr="00792AB1">
        <w:rPr>
          <w:rFonts w:ascii="Times New Roman" w:hAnsi="Times New Roman" w:cs="Times New Roman"/>
        </w:rPr>
        <w:tab/>
        <w:t xml:space="preserve">      </w:t>
      </w:r>
      <w:r w:rsidR="00680D08" w:rsidRPr="00792AB1">
        <w:rPr>
          <w:rFonts w:ascii="Times New Roman" w:hAnsi="Times New Roman" w:cs="Times New Roman"/>
        </w:rPr>
        <w:t xml:space="preserve">                                                                            </w:t>
      </w:r>
    </w:p>
    <w:p w14:paraId="5A6E3949" w14:textId="77777777" w:rsidR="00CD4D53" w:rsidRDefault="00CD4D53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42E19278" w14:textId="53D2ADF3" w:rsidR="002F4FB9" w:rsidRDefault="002E2681" w:rsidP="002F4FB9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PARTICIPATIONS</w:t>
      </w:r>
    </w:p>
    <w:p w14:paraId="55C99243" w14:textId="77777777" w:rsidR="00A3574D" w:rsidRDefault="00A3574D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71E2B109" w14:textId="66608B46" w:rsidR="00A3574D" w:rsidRPr="00A3574D" w:rsidRDefault="00A3574D" w:rsidP="00A3574D">
      <w:pPr>
        <w:tabs>
          <w:tab w:val="left" w:pos="720"/>
          <w:tab w:val="left" w:pos="3009"/>
        </w:tabs>
        <w:spacing w:after="0" w:line="240" w:lineRule="auto"/>
        <w:ind w:left="720"/>
        <w:jc w:val="both"/>
        <w:rPr>
          <w:rFonts w:ascii="Times New Roman" w:hAnsi="Times New Roman" w:cs="Times New Roman"/>
          <w:bCs/>
        </w:rPr>
      </w:pPr>
      <w:r w:rsidRPr="003C5B42">
        <w:rPr>
          <w:rFonts w:ascii="Times New Roman" w:hAnsi="Times New Roman" w:cs="Times New Roman"/>
          <w:b/>
        </w:rPr>
        <w:t>June 2023</w:t>
      </w:r>
      <w:r w:rsidRPr="003C5B42">
        <w:rPr>
          <w:rFonts w:ascii="Times New Roman" w:hAnsi="Times New Roman" w:cs="Times New Roman"/>
          <w:b/>
        </w:rPr>
        <w:tab/>
      </w:r>
      <w:r w:rsidRPr="00880F1D">
        <w:rPr>
          <w:rFonts w:ascii="Times New Roman" w:hAnsi="Times New Roman" w:cs="Times New Roman"/>
          <w:b/>
        </w:rPr>
        <w:t>IceCube Summer Schoo</w:t>
      </w:r>
      <w:r w:rsidRPr="003C5B42">
        <w:rPr>
          <w:rFonts w:ascii="Times New Roman" w:hAnsi="Times New Roman" w:cs="Times New Roman"/>
          <w:bCs/>
        </w:rPr>
        <w:t xml:space="preserve">l organized by </w:t>
      </w:r>
      <w:r w:rsidRPr="00FC3FEB">
        <w:rPr>
          <w:rFonts w:ascii="Times New Roman" w:hAnsi="Times New Roman" w:cs="Times New Roman"/>
          <w:b/>
        </w:rPr>
        <w:t>University of Wisconsin Madison</w:t>
      </w:r>
    </w:p>
    <w:p w14:paraId="2F006937" w14:textId="77777777" w:rsidR="00792AB1" w:rsidRPr="00C6413B" w:rsidRDefault="00792AB1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11DC7F0C" w14:textId="7430A025" w:rsidR="009F0D55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</w:t>
      </w:r>
      <w:r w:rsidRPr="00792AB1">
        <w:rPr>
          <w:rFonts w:ascii="Times New Roman" w:hAnsi="Times New Roman" w:cs="Times New Roman"/>
          <w:b/>
          <w:color w:val="000000" w:themeColor="text1"/>
        </w:rPr>
        <w:t>Oct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hAnsi="Times New Roman" w:cs="Times New Roman"/>
          <w:b/>
          <w:color w:val="000000" w:themeColor="text1"/>
        </w:rPr>
        <w:t>2023</w:t>
      </w:r>
      <w:r>
        <w:rPr>
          <w:rFonts w:ascii="Times New Roman" w:hAnsi="Times New Roman" w:cs="Times New Roman"/>
          <w:color w:val="000000" w:themeColor="text1"/>
        </w:rPr>
        <w:t xml:space="preserve">                            </w:t>
      </w:r>
      <w:r w:rsidR="00D7238A" w:rsidRPr="00792AB1">
        <w:rPr>
          <w:rFonts w:ascii="Times New Roman" w:hAnsi="Times New Roman" w:cs="Times New Roman"/>
          <w:color w:val="000000" w:themeColor="text1"/>
        </w:rPr>
        <w:t xml:space="preserve">Poster Presentation on </w:t>
      </w:r>
      <w:r w:rsidR="00D7238A" w:rsidRPr="00BB714E">
        <w:rPr>
          <w:rFonts w:ascii="Times New Roman" w:hAnsi="Times New Roman" w:cs="Times New Roman"/>
          <w:b/>
          <w:color w:val="000000" w:themeColor="text1"/>
        </w:rPr>
        <w:t>American Physical Society (APS) 4 Corners</w:t>
      </w:r>
      <w:r w:rsidR="00D7238A" w:rsidRPr="00792AB1">
        <w:rPr>
          <w:rFonts w:ascii="Times New Roman" w:hAnsi="Times New Roman" w:cs="Times New Roman"/>
          <w:color w:val="000000" w:themeColor="text1"/>
        </w:rPr>
        <w:t xml:space="preserve"> meeting</w:t>
      </w:r>
    </w:p>
    <w:p w14:paraId="5EE3DE29" w14:textId="77777777" w:rsidR="00792AB1" w:rsidRP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AE3CFB5" w14:textId="7C91DCE4" w:rsidR="00792AB1" w:rsidRPr="00BB714E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Jul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2020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                       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1</w:t>
      </w:r>
      <w:r w:rsidR="00712DDC" w:rsidRPr="00BB714E">
        <w:rPr>
          <w:rFonts w:ascii="Times New Roman" w:eastAsia="Times New Roman" w:hAnsi="Times New Roman" w:cs="Times New Roman"/>
          <w:b/>
          <w:color w:val="000000" w:themeColor="text1"/>
          <w:vertAlign w:val="superscript"/>
        </w:rPr>
        <w:t xml:space="preserve">st </w:t>
      </w:r>
      <w:r w:rsidR="00712DDC" w:rsidRPr="00BB714E">
        <w:rPr>
          <w:rFonts w:ascii="Times New Roman" w:eastAsia="Times New Roman" w:hAnsi="Times New Roman" w:cs="Times New Roman"/>
          <w:b/>
          <w:color w:val="000000" w:themeColor="text1"/>
        </w:rPr>
        <w:t>International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 e-Conference on Recent Advances in Physics and Material </w:t>
      </w:r>
    </w:p>
    <w:p w14:paraId="27342AC8" w14:textId="77777777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                                                       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Scienc</w:t>
      </w:r>
      <w:r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e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(IC-RAPMS 2020)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 xml:space="preserve"> organized by Kurseong College, Darjeeling in </w:t>
      </w:r>
    </w:p>
    <w:p w14:paraId="21EABFCD" w14:textId="61C45664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c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ollaboratio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with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St. Joseph’s College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>, Darjeeling, West Bengal, India</w:t>
      </w:r>
      <w:r w:rsidR="00B01284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</w:p>
    <w:p w14:paraId="31941FEA" w14:textId="2A23290E" w:rsidR="00122322" w:rsidRPr="00792AB1" w:rsidRDefault="00B01284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</w:t>
      </w:r>
      <w:r w:rsidR="00BF5F61" w:rsidRPr="00792AB1">
        <w:rPr>
          <w:rFonts w:ascii="Times New Roman" w:eastAsia="Times New Roman" w:hAnsi="Times New Roman" w:cs="Times New Roman"/>
          <w:color w:val="000000" w:themeColor="text1"/>
        </w:rPr>
        <w:t xml:space="preserve">     </w:t>
      </w:r>
      <w:r w:rsidR="005168E6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E61B2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</w:t>
      </w:r>
    </w:p>
    <w:p w14:paraId="28143187" w14:textId="1584724A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  <w:r w:rsidR="00DA40A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May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2019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              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      </w:t>
      </w:r>
      <w:r w:rsidR="00122322" w:rsidRPr="00BB714E">
        <w:rPr>
          <w:rFonts w:ascii="Times New Roman" w:eastAsia="Times New Roman" w:hAnsi="Times New Roman" w:cs="Times New Roman"/>
          <w:b/>
          <w:color w:val="000000" w:themeColor="text1"/>
        </w:rPr>
        <w:t>School of Astronomy and Space Science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 xml:space="preserve"> organized by B.P Koirala Memorial </w:t>
      </w:r>
    </w:p>
    <w:p w14:paraId="1A751D9E" w14:textId="77777777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>Planetarium, Observatory and Science Museum Development Board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>, Nepal</w:t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 xml:space="preserve">   </w:t>
      </w:r>
    </w:p>
    <w:p w14:paraId="4BCD12A9" w14:textId="06EF03E5" w:rsidR="00122322" w:rsidRPr="00792AB1" w:rsidRDefault="001E5C09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  <w:r w:rsidR="004E592B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</w:t>
      </w:r>
      <w:r w:rsidR="00BF5F61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</w:t>
      </w:r>
      <w:r w:rsidR="007845D3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53D18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</w:t>
      </w:r>
    </w:p>
    <w:p w14:paraId="2B3E35C9" w14:textId="63174AAA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 xml:space="preserve">            </w:t>
      </w:r>
      <w:r w:rsidR="00DA40AB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Dec 201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</w:t>
      </w:r>
      <w:r w:rsidR="00DA40A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22322" w:rsidRPr="00BB714E">
        <w:rPr>
          <w:rFonts w:ascii="Times New Roman" w:eastAsia="Times New Roman" w:hAnsi="Times New Roman" w:cs="Times New Roman"/>
          <w:b/>
          <w:color w:val="000000" w:themeColor="text1"/>
        </w:rPr>
        <w:t>The Physics without Frontiers Winter School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 xml:space="preserve"> jointly organized by The Abdus</w:t>
      </w:r>
    </w:p>
    <w:p w14:paraId="56029162" w14:textId="77777777" w:rsidR="00792AB1" w:rsidRDefault="00122322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</w:t>
      </w:r>
      <w:r w:rsidRPr="00792AB1">
        <w:rPr>
          <w:rFonts w:ascii="Times New Roman" w:eastAsia="Times New Roman" w:hAnsi="Times New Roman" w:cs="Times New Roman"/>
          <w:color w:val="000000" w:themeColor="text1"/>
        </w:rPr>
        <w:t>Salam International Center for Theoretical Physics (ICTP), Trieste, Italy</w:t>
      </w:r>
      <w:r w:rsidR="00A15858" w:rsidRPr="00792AB1">
        <w:rPr>
          <w:rFonts w:ascii="Times New Roman" w:eastAsia="Times New Roman" w:hAnsi="Times New Roman" w:cs="Times New Roman"/>
          <w:color w:val="000000" w:themeColor="text1"/>
        </w:rPr>
        <w:t>,</w:t>
      </w: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72A3D3EC" w14:textId="5EC012D3" w:rsidR="005C2CB4" w:rsidRPr="00F115D4" w:rsidRDefault="00792AB1" w:rsidP="00F115D4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>and Kathmandu University, Nepal</w:t>
      </w:r>
      <w:r w:rsidR="00CD4046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 xml:space="preserve">   </w:t>
      </w:r>
      <w:r w:rsidR="00CD4046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50BCA" w:rsidRPr="00792AB1">
        <w:rPr>
          <w:rFonts w:ascii="Times New Roman" w:eastAsia="Times New Roman" w:hAnsi="Times New Roman" w:cs="Times New Roman"/>
          <w:color w:val="000000" w:themeColor="text1"/>
        </w:rPr>
        <w:t xml:space="preserve">    </w:t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</w:p>
    <w:sectPr w:rsidR="005C2CB4" w:rsidRPr="00F115D4" w:rsidSect="00B45A60">
      <w:headerReference w:type="default" r:id="rId12"/>
      <w:footerReference w:type="default" r:id="rId13"/>
      <w:footerReference w:type="first" r:id="rId14"/>
      <w:pgSz w:w="11907" w:h="16839" w:code="9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16973" w14:textId="77777777" w:rsidR="00E84363" w:rsidRDefault="00E84363" w:rsidP="003C5A81">
      <w:pPr>
        <w:spacing w:after="0" w:line="240" w:lineRule="auto"/>
      </w:pPr>
      <w:r>
        <w:separator/>
      </w:r>
    </w:p>
  </w:endnote>
  <w:endnote w:type="continuationSeparator" w:id="0">
    <w:p w14:paraId="2B137532" w14:textId="77777777" w:rsidR="00E84363" w:rsidRDefault="00E84363" w:rsidP="003C5A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6B9AB" w14:textId="62BC3DCA" w:rsidR="00710353" w:rsidRDefault="00CD4D53">
    <w:pPr>
      <w:pStyle w:val="Footer"/>
    </w:pPr>
    <w:r>
      <w:t>Manish Khanal</w:t>
    </w:r>
    <w:r>
      <w:tab/>
      <w:t xml:space="preserve">                        Contact: +1 385-371-9075               Email: u1421460@umail.utah.ed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1F2CD" w14:textId="3CBDC98A" w:rsidR="00CD4D53" w:rsidRDefault="00CD4D53" w:rsidP="00CD4D53">
    <w:pPr>
      <w:pStyle w:val="Header"/>
    </w:pPr>
    <w:r>
      <w:t xml:space="preserve">               Manish Khanal</w:t>
    </w:r>
    <w:r>
      <w:tab/>
      <w:t xml:space="preserve">                        Contact: +1 385-371-9075               Email: </w:t>
    </w:r>
    <w:r w:rsidR="00BB079A">
      <w:t>manish.khanal</w:t>
    </w:r>
    <w:r>
      <w:t>@umail.utah.edu</w:t>
    </w:r>
    <w:r>
      <w:ptab w:relativeTo="margin" w:alignment="center" w:leader="none"/>
    </w:r>
  </w:p>
  <w:p w14:paraId="049F31CB" w14:textId="77777777" w:rsidR="00F50695" w:rsidRDefault="00F50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F6329" w14:textId="77777777" w:rsidR="00E84363" w:rsidRDefault="00E84363" w:rsidP="003C5A81">
      <w:pPr>
        <w:spacing w:after="0" w:line="240" w:lineRule="auto"/>
      </w:pPr>
      <w:r>
        <w:separator/>
      </w:r>
    </w:p>
  </w:footnote>
  <w:footnote w:type="continuationSeparator" w:id="0">
    <w:p w14:paraId="6DB353F9" w14:textId="77777777" w:rsidR="00E84363" w:rsidRDefault="00E84363" w:rsidP="003C5A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AE634" w14:textId="77777777" w:rsidR="003C5A81" w:rsidRDefault="00710353">
    <w:pPr>
      <w:pStyle w:val="Header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70CA1"/>
    <w:multiLevelType w:val="hybridMultilevel"/>
    <w:tmpl w:val="E4C60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24D16"/>
    <w:multiLevelType w:val="hybridMultilevel"/>
    <w:tmpl w:val="2F9017AE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" w15:restartNumberingAfterBreak="0">
    <w:nsid w:val="03B43C4A"/>
    <w:multiLevelType w:val="hybridMultilevel"/>
    <w:tmpl w:val="49CC74D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47F389D"/>
    <w:multiLevelType w:val="multilevel"/>
    <w:tmpl w:val="6124FA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FF2AD9"/>
    <w:multiLevelType w:val="hybridMultilevel"/>
    <w:tmpl w:val="18CA609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97F5FF5"/>
    <w:multiLevelType w:val="hybridMultilevel"/>
    <w:tmpl w:val="E4588C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0B346C"/>
    <w:multiLevelType w:val="hybridMultilevel"/>
    <w:tmpl w:val="C0D08C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B2628E1"/>
    <w:multiLevelType w:val="hybridMultilevel"/>
    <w:tmpl w:val="688C3258"/>
    <w:lvl w:ilvl="0" w:tplc="69508F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3D5CE0"/>
    <w:multiLevelType w:val="hybridMultilevel"/>
    <w:tmpl w:val="A5820B52"/>
    <w:lvl w:ilvl="0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9" w15:restartNumberingAfterBreak="0">
    <w:nsid w:val="38B4165C"/>
    <w:multiLevelType w:val="multilevel"/>
    <w:tmpl w:val="FBA0C6F2"/>
    <w:lvl w:ilvl="0">
      <w:start w:val="2015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244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88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532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3320" w:hanging="1800"/>
      </w:pPr>
      <w:rPr>
        <w:rFonts w:hint="default"/>
      </w:rPr>
    </w:lvl>
  </w:abstractNum>
  <w:abstractNum w:abstractNumId="10" w15:restartNumberingAfterBreak="0">
    <w:nsid w:val="3F777699"/>
    <w:multiLevelType w:val="multilevel"/>
    <w:tmpl w:val="2FBC95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34642A"/>
    <w:multiLevelType w:val="hybridMultilevel"/>
    <w:tmpl w:val="97CA8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ABE0E45"/>
    <w:multiLevelType w:val="hybridMultilevel"/>
    <w:tmpl w:val="3BB603C2"/>
    <w:lvl w:ilvl="0" w:tplc="04090003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</w:abstractNum>
  <w:abstractNum w:abstractNumId="13" w15:restartNumberingAfterBreak="0">
    <w:nsid w:val="4C16225B"/>
    <w:multiLevelType w:val="hybridMultilevel"/>
    <w:tmpl w:val="058AD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E4F78C1"/>
    <w:multiLevelType w:val="hybridMultilevel"/>
    <w:tmpl w:val="CD50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2A123A4"/>
    <w:multiLevelType w:val="hybridMultilevel"/>
    <w:tmpl w:val="F69EC72C"/>
    <w:lvl w:ilvl="0" w:tplc="04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940" w:hanging="360"/>
      </w:pPr>
      <w:rPr>
        <w:rFonts w:ascii="Wingdings" w:hAnsi="Wingdings" w:hint="default"/>
      </w:rPr>
    </w:lvl>
  </w:abstractNum>
  <w:abstractNum w:abstractNumId="16" w15:restartNumberingAfterBreak="0">
    <w:nsid w:val="54337D14"/>
    <w:multiLevelType w:val="hybridMultilevel"/>
    <w:tmpl w:val="5776C4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93D5351"/>
    <w:multiLevelType w:val="hybridMultilevel"/>
    <w:tmpl w:val="16ECBD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8" w15:restartNumberingAfterBreak="0">
    <w:nsid w:val="5B922D29"/>
    <w:multiLevelType w:val="hybridMultilevel"/>
    <w:tmpl w:val="908CD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4229B4"/>
    <w:multiLevelType w:val="hybridMultilevel"/>
    <w:tmpl w:val="6A3AC19E"/>
    <w:lvl w:ilvl="0" w:tplc="34D6471C">
      <w:start w:val="2022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FF756E2"/>
    <w:multiLevelType w:val="hybridMultilevel"/>
    <w:tmpl w:val="27D2179C"/>
    <w:lvl w:ilvl="0" w:tplc="326A527E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25C20E7"/>
    <w:multiLevelType w:val="hybridMultilevel"/>
    <w:tmpl w:val="F296F9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65424ED6"/>
    <w:multiLevelType w:val="hybridMultilevel"/>
    <w:tmpl w:val="0880990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9C211E7"/>
    <w:multiLevelType w:val="hybridMultilevel"/>
    <w:tmpl w:val="21BC7CE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5CB4690"/>
    <w:multiLevelType w:val="hybridMultilevel"/>
    <w:tmpl w:val="77FCA34A"/>
    <w:lvl w:ilvl="0" w:tplc="FE4EC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8447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2CFA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6D2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1AF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AE64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E06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108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540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D412A"/>
    <w:multiLevelType w:val="hybridMultilevel"/>
    <w:tmpl w:val="3D02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535891">
    <w:abstractNumId w:val="11"/>
  </w:num>
  <w:num w:numId="2" w16cid:durableId="1845319790">
    <w:abstractNumId w:val="25"/>
  </w:num>
  <w:num w:numId="3" w16cid:durableId="215091589">
    <w:abstractNumId w:val="7"/>
  </w:num>
  <w:num w:numId="4" w16cid:durableId="1331905905">
    <w:abstractNumId w:val="20"/>
  </w:num>
  <w:num w:numId="5" w16cid:durableId="501242351">
    <w:abstractNumId w:val="18"/>
  </w:num>
  <w:num w:numId="6" w16cid:durableId="857155478">
    <w:abstractNumId w:val="17"/>
  </w:num>
  <w:num w:numId="7" w16cid:durableId="2060126826">
    <w:abstractNumId w:val="16"/>
  </w:num>
  <w:num w:numId="8" w16cid:durableId="181282130">
    <w:abstractNumId w:val="5"/>
  </w:num>
  <w:num w:numId="9" w16cid:durableId="1032535333">
    <w:abstractNumId w:val="24"/>
  </w:num>
  <w:num w:numId="10" w16cid:durableId="734276753">
    <w:abstractNumId w:val="13"/>
  </w:num>
  <w:num w:numId="11" w16cid:durableId="1625653132">
    <w:abstractNumId w:val="23"/>
  </w:num>
  <w:num w:numId="12" w16cid:durableId="1784306751">
    <w:abstractNumId w:val="6"/>
  </w:num>
  <w:num w:numId="13" w16cid:durableId="1348408990">
    <w:abstractNumId w:val="22"/>
  </w:num>
  <w:num w:numId="14" w16cid:durableId="1023552685">
    <w:abstractNumId w:val="0"/>
  </w:num>
  <w:num w:numId="15" w16cid:durableId="210895030">
    <w:abstractNumId w:val="15"/>
  </w:num>
  <w:num w:numId="16" w16cid:durableId="591932154">
    <w:abstractNumId w:val="4"/>
  </w:num>
  <w:num w:numId="17" w16cid:durableId="2125035294">
    <w:abstractNumId w:val="21"/>
  </w:num>
  <w:num w:numId="18" w16cid:durableId="114833311">
    <w:abstractNumId w:val="2"/>
  </w:num>
  <w:num w:numId="19" w16cid:durableId="1724594135">
    <w:abstractNumId w:val="14"/>
  </w:num>
  <w:num w:numId="20" w16cid:durableId="761531471">
    <w:abstractNumId w:val="12"/>
  </w:num>
  <w:num w:numId="21" w16cid:durableId="1878665966">
    <w:abstractNumId w:val="1"/>
  </w:num>
  <w:num w:numId="22" w16cid:durableId="1976136477">
    <w:abstractNumId w:val="19"/>
  </w:num>
  <w:num w:numId="23" w16cid:durableId="1837726283">
    <w:abstractNumId w:val="9"/>
  </w:num>
  <w:num w:numId="24" w16cid:durableId="497767708">
    <w:abstractNumId w:val="8"/>
  </w:num>
  <w:num w:numId="25" w16cid:durableId="525601486">
    <w:abstractNumId w:val="3"/>
  </w:num>
  <w:num w:numId="26" w16cid:durableId="5350447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TY3MzMyBtJmRko6SsGpxcWZ+XkgBYbGtQASJ3ZgLQAAAA=="/>
  </w:docVars>
  <w:rsids>
    <w:rsidRoot w:val="008E7E46"/>
    <w:rsid w:val="000077E5"/>
    <w:rsid w:val="00023228"/>
    <w:rsid w:val="000331BD"/>
    <w:rsid w:val="00055F47"/>
    <w:rsid w:val="000671B4"/>
    <w:rsid w:val="0007120A"/>
    <w:rsid w:val="00080BEA"/>
    <w:rsid w:val="00092545"/>
    <w:rsid w:val="00095561"/>
    <w:rsid w:val="000A1489"/>
    <w:rsid w:val="000A1EAF"/>
    <w:rsid w:val="000D4EA4"/>
    <w:rsid w:val="000D74BD"/>
    <w:rsid w:val="000E1D05"/>
    <w:rsid w:val="000E30BD"/>
    <w:rsid w:val="000E3D2E"/>
    <w:rsid w:val="000E67C7"/>
    <w:rsid w:val="000F0151"/>
    <w:rsid w:val="000F4519"/>
    <w:rsid w:val="00100E5D"/>
    <w:rsid w:val="00105B66"/>
    <w:rsid w:val="001063C5"/>
    <w:rsid w:val="00122322"/>
    <w:rsid w:val="00122DD7"/>
    <w:rsid w:val="0013275C"/>
    <w:rsid w:val="00134AFF"/>
    <w:rsid w:val="001365B4"/>
    <w:rsid w:val="00173193"/>
    <w:rsid w:val="001749D4"/>
    <w:rsid w:val="00175357"/>
    <w:rsid w:val="001861D1"/>
    <w:rsid w:val="00191FB1"/>
    <w:rsid w:val="001A3891"/>
    <w:rsid w:val="001B0C7F"/>
    <w:rsid w:val="001B2EE2"/>
    <w:rsid w:val="001D06B0"/>
    <w:rsid w:val="001D412D"/>
    <w:rsid w:val="001D48F4"/>
    <w:rsid w:val="001E5C09"/>
    <w:rsid w:val="001E7228"/>
    <w:rsid w:val="001F7BF9"/>
    <w:rsid w:val="00201388"/>
    <w:rsid w:val="00214212"/>
    <w:rsid w:val="00215684"/>
    <w:rsid w:val="002167AC"/>
    <w:rsid w:val="002368F7"/>
    <w:rsid w:val="00270E79"/>
    <w:rsid w:val="0027350D"/>
    <w:rsid w:val="00276D22"/>
    <w:rsid w:val="0027700C"/>
    <w:rsid w:val="00277C05"/>
    <w:rsid w:val="0028283C"/>
    <w:rsid w:val="00284522"/>
    <w:rsid w:val="00292384"/>
    <w:rsid w:val="002D49CD"/>
    <w:rsid w:val="002E2681"/>
    <w:rsid w:val="002E4D88"/>
    <w:rsid w:val="002E7AEB"/>
    <w:rsid w:val="002F0590"/>
    <w:rsid w:val="002F42DC"/>
    <w:rsid w:val="002F4FB9"/>
    <w:rsid w:val="003019E5"/>
    <w:rsid w:val="00303B5E"/>
    <w:rsid w:val="00307E2C"/>
    <w:rsid w:val="00331CF6"/>
    <w:rsid w:val="003325B7"/>
    <w:rsid w:val="003332A3"/>
    <w:rsid w:val="00334AE4"/>
    <w:rsid w:val="003379BB"/>
    <w:rsid w:val="00343869"/>
    <w:rsid w:val="003578F3"/>
    <w:rsid w:val="003601C9"/>
    <w:rsid w:val="0036229A"/>
    <w:rsid w:val="00381F35"/>
    <w:rsid w:val="0039539D"/>
    <w:rsid w:val="00396035"/>
    <w:rsid w:val="003A602C"/>
    <w:rsid w:val="003B1273"/>
    <w:rsid w:val="003B6CA1"/>
    <w:rsid w:val="003C3A7F"/>
    <w:rsid w:val="003C5A81"/>
    <w:rsid w:val="003C5B42"/>
    <w:rsid w:val="003C6BB0"/>
    <w:rsid w:val="003C6EF4"/>
    <w:rsid w:val="003E3363"/>
    <w:rsid w:val="003E550F"/>
    <w:rsid w:val="003E61B2"/>
    <w:rsid w:val="003F2DA9"/>
    <w:rsid w:val="00407363"/>
    <w:rsid w:val="00410FF0"/>
    <w:rsid w:val="00415723"/>
    <w:rsid w:val="00417121"/>
    <w:rsid w:val="00420510"/>
    <w:rsid w:val="00420E22"/>
    <w:rsid w:val="00423ECE"/>
    <w:rsid w:val="004304A2"/>
    <w:rsid w:val="004307CD"/>
    <w:rsid w:val="00441280"/>
    <w:rsid w:val="00445B05"/>
    <w:rsid w:val="004471F5"/>
    <w:rsid w:val="00477807"/>
    <w:rsid w:val="00480369"/>
    <w:rsid w:val="00492D85"/>
    <w:rsid w:val="004930F8"/>
    <w:rsid w:val="004A3C61"/>
    <w:rsid w:val="004A5922"/>
    <w:rsid w:val="004B7DC5"/>
    <w:rsid w:val="004C251E"/>
    <w:rsid w:val="004D00BD"/>
    <w:rsid w:val="004E0457"/>
    <w:rsid w:val="004E1D56"/>
    <w:rsid w:val="004E3138"/>
    <w:rsid w:val="004E592B"/>
    <w:rsid w:val="004E6919"/>
    <w:rsid w:val="004E74BC"/>
    <w:rsid w:val="004F1904"/>
    <w:rsid w:val="00502E6B"/>
    <w:rsid w:val="005168E6"/>
    <w:rsid w:val="00525FC3"/>
    <w:rsid w:val="005368E0"/>
    <w:rsid w:val="00537CB5"/>
    <w:rsid w:val="00542BFC"/>
    <w:rsid w:val="005546D0"/>
    <w:rsid w:val="005546DE"/>
    <w:rsid w:val="005742FC"/>
    <w:rsid w:val="00574A31"/>
    <w:rsid w:val="005846CB"/>
    <w:rsid w:val="005A4CAA"/>
    <w:rsid w:val="005B2415"/>
    <w:rsid w:val="005C2CB4"/>
    <w:rsid w:val="005C4A00"/>
    <w:rsid w:val="005C76DC"/>
    <w:rsid w:val="005D565F"/>
    <w:rsid w:val="005E6998"/>
    <w:rsid w:val="005F1116"/>
    <w:rsid w:val="005F6F64"/>
    <w:rsid w:val="005F732A"/>
    <w:rsid w:val="00603BC1"/>
    <w:rsid w:val="00610846"/>
    <w:rsid w:val="00613F10"/>
    <w:rsid w:val="00620EA1"/>
    <w:rsid w:val="00622332"/>
    <w:rsid w:val="006227B8"/>
    <w:rsid w:val="00622F18"/>
    <w:rsid w:val="006450BA"/>
    <w:rsid w:val="00647097"/>
    <w:rsid w:val="00650BCA"/>
    <w:rsid w:val="00653DCF"/>
    <w:rsid w:val="00656151"/>
    <w:rsid w:val="00660C8B"/>
    <w:rsid w:val="00664FD5"/>
    <w:rsid w:val="00680D08"/>
    <w:rsid w:val="006937B9"/>
    <w:rsid w:val="006A1A02"/>
    <w:rsid w:val="006A3744"/>
    <w:rsid w:val="006A5AAF"/>
    <w:rsid w:val="006B2E12"/>
    <w:rsid w:val="006C51D2"/>
    <w:rsid w:val="006D6ADD"/>
    <w:rsid w:val="006E72C7"/>
    <w:rsid w:val="00703A04"/>
    <w:rsid w:val="00710353"/>
    <w:rsid w:val="00712DDC"/>
    <w:rsid w:val="007272E6"/>
    <w:rsid w:val="00751778"/>
    <w:rsid w:val="00752869"/>
    <w:rsid w:val="007532E9"/>
    <w:rsid w:val="00763D30"/>
    <w:rsid w:val="007645DA"/>
    <w:rsid w:val="007661AA"/>
    <w:rsid w:val="00771690"/>
    <w:rsid w:val="00775FBC"/>
    <w:rsid w:val="00781778"/>
    <w:rsid w:val="00781828"/>
    <w:rsid w:val="007845D3"/>
    <w:rsid w:val="00784AAE"/>
    <w:rsid w:val="00792AB1"/>
    <w:rsid w:val="00795B48"/>
    <w:rsid w:val="007B6F87"/>
    <w:rsid w:val="007C0563"/>
    <w:rsid w:val="007C4347"/>
    <w:rsid w:val="007C51DF"/>
    <w:rsid w:val="007D33F4"/>
    <w:rsid w:val="007D65E1"/>
    <w:rsid w:val="007D70F5"/>
    <w:rsid w:val="007E220C"/>
    <w:rsid w:val="007E4592"/>
    <w:rsid w:val="007E4707"/>
    <w:rsid w:val="007E68F1"/>
    <w:rsid w:val="007F1544"/>
    <w:rsid w:val="008125E7"/>
    <w:rsid w:val="008157D7"/>
    <w:rsid w:val="008214E9"/>
    <w:rsid w:val="00824676"/>
    <w:rsid w:val="00827888"/>
    <w:rsid w:val="00830589"/>
    <w:rsid w:val="00836A25"/>
    <w:rsid w:val="00842A1E"/>
    <w:rsid w:val="008460A3"/>
    <w:rsid w:val="00857FE2"/>
    <w:rsid w:val="00862F80"/>
    <w:rsid w:val="008766AA"/>
    <w:rsid w:val="00880F1D"/>
    <w:rsid w:val="00881AC1"/>
    <w:rsid w:val="00881E18"/>
    <w:rsid w:val="00890188"/>
    <w:rsid w:val="00896B93"/>
    <w:rsid w:val="008973DC"/>
    <w:rsid w:val="008C16CA"/>
    <w:rsid w:val="008C181C"/>
    <w:rsid w:val="008D0CC4"/>
    <w:rsid w:val="008E7E46"/>
    <w:rsid w:val="008F15BC"/>
    <w:rsid w:val="00915761"/>
    <w:rsid w:val="00920D25"/>
    <w:rsid w:val="00922B00"/>
    <w:rsid w:val="009253D2"/>
    <w:rsid w:val="00931574"/>
    <w:rsid w:val="00932458"/>
    <w:rsid w:val="00942443"/>
    <w:rsid w:val="009505DA"/>
    <w:rsid w:val="00951132"/>
    <w:rsid w:val="009602EB"/>
    <w:rsid w:val="009634CC"/>
    <w:rsid w:val="00966C99"/>
    <w:rsid w:val="00975F02"/>
    <w:rsid w:val="0098171A"/>
    <w:rsid w:val="00994DC2"/>
    <w:rsid w:val="009A1232"/>
    <w:rsid w:val="009A5062"/>
    <w:rsid w:val="009A65C5"/>
    <w:rsid w:val="009A716D"/>
    <w:rsid w:val="009B150C"/>
    <w:rsid w:val="009B6BF1"/>
    <w:rsid w:val="009C0594"/>
    <w:rsid w:val="009C6AA1"/>
    <w:rsid w:val="009D12A9"/>
    <w:rsid w:val="009D769B"/>
    <w:rsid w:val="009D76D8"/>
    <w:rsid w:val="009E3236"/>
    <w:rsid w:val="009E33D0"/>
    <w:rsid w:val="009E3CF8"/>
    <w:rsid w:val="009F0D55"/>
    <w:rsid w:val="00A0379A"/>
    <w:rsid w:val="00A042B2"/>
    <w:rsid w:val="00A100E4"/>
    <w:rsid w:val="00A11BB8"/>
    <w:rsid w:val="00A15858"/>
    <w:rsid w:val="00A313DA"/>
    <w:rsid w:val="00A3574D"/>
    <w:rsid w:val="00A36309"/>
    <w:rsid w:val="00A43402"/>
    <w:rsid w:val="00A54378"/>
    <w:rsid w:val="00A577A9"/>
    <w:rsid w:val="00A63EE0"/>
    <w:rsid w:val="00A76D3A"/>
    <w:rsid w:val="00AB580B"/>
    <w:rsid w:val="00AC04E5"/>
    <w:rsid w:val="00AE17EA"/>
    <w:rsid w:val="00AE2BDD"/>
    <w:rsid w:val="00AE384E"/>
    <w:rsid w:val="00AF08A9"/>
    <w:rsid w:val="00AF60D2"/>
    <w:rsid w:val="00B00C90"/>
    <w:rsid w:val="00B01284"/>
    <w:rsid w:val="00B021AF"/>
    <w:rsid w:val="00B03D29"/>
    <w:rsid w:val="00B0527C"/>
    <w:rsid w:val="00B11408"/>
    <w:rsid w:val="00B2388A"/>
    <w:rsid w:val="00B30B41"/>
    <w:rsid w:val="00B34B85"/>
    <w:rsid w:val="00B34D4A"/>
    <w:rsid w:val="00B442AA"/>
    <w:rsid w:val="00B45A60"/>
    <w:rsid w:val="00B45F65"/>
    <w:rsid w:val="00B61E41"/>
    <w:rsid w:val="00B912E6"/>
    <w:rsid w:val="00BA2A5F"/>
    <w:rsid w:val="00BA3B8E"/>
    <w:rsid w:val="00BA6FE9"/>
    <w:rsid w:val="00BB079A"/>
    <w:rsid w:val="00BB2007"/>
    <w:rsid w:val="00BB714E"/>
    <w:rsid w:val="00BC70FC"/>
    <w:rsid w:val="00BD5D7B"/>
    <w:rsid w:val="00BE3173"/>
    <w:rsid w:val="00BF2D78"/>
    <w:rsid w:val="00BF5F61"/>
    <w:rsid w:val="00BF5FD4"/>
    <w:rsid w:val="00C0257A"/>
    <w:rsid w:val="00C02FBF"/>
    <w:rsid w:val="00C112F0"/>
    <w:rsid w:val="00C12DB4"/>
    <w:rsid w:val="00C21690"/>
    <w:rsid w:val="00C34B47"/>
    <w:rsid w:val="00C35778"/>
    <w:rsid w:val="00C532AC"/>
    <w:rsid w:val="00C53D18"/>
    <w:rsid w:val="00C572E7"/>
    <w:rsid w:val="00C608B6"/>
    <w:rsid w:val="00C6413B"/>
    <w:rsid w:val="00C77B1E"/>
    <w:rsid w:val="00C82C40"/>
    <w:rsid w:val="00C84C01"/>
    <w:rsid w:val="00C86EC3"/>
    <w:rsid w:val="00C905B0"/>
    <w:rsid w:val="00C94FE7"/>
    <w:rsid w:val="00C95764"/>
    <w:rsid w:val="00C96A81"/>
    <w:rsid w:val="00C96FD4"/>
    <w:rsid w:val="00CA7344"/>
    <w:rsid w:val="00CB118F"/>
    <w:rsid w:val="00CB1908"/>
    <w:rsid w:val="00CD4046"/>
    <w:rsid w:val="00CD4D53"/>
    <w:rsid w:val="00CD5A3A"/>
    <w:rsid w:val="00CE07DA"/>
    <w:rsid w:val="00CF25BD"/>
    <w:rsid w:val="00CF2984"/>
    <w:rsid w:val="00CF4623"/>
    <w:rsid w:val="00CF4E27"/>
    <w:rsid w:val="00D04D6C"/>
    <w:rsid w:val="00D05585"/>
    <w:rsid w:val="00D21513"/>
    <w:rsid w:val="00D346CB"/>
    <w:rsid w:val="00D40A8A"/>
    <w:rsid w:val="00D53469"/>
    <w:rsid w:val="00D700CF"/>
    <w:rsid w:val="00D7238A"/>
    <w:rsid w:val="00D75F9C"/>
    <w:rsid w:val="00D76E70"/>
    <w:rsid w:val="00D77F5D"/>
    <w:rsid w:val="00D832CB"/>
    <w:rsid w:val="00D871D5"/>
    <w:rsid w:val="00DA2908"/>
    <w:rsid w:val="00DA40AB"/>
    <w:rsid w:val="00DC3580"/>
    <w:rsid w:val="00DC4457"/>
    <w:rsid w:val="00DD5121"/>
    <w:rsid w:val="00DE3769"/>
    <w:rsid w:val="00DF3CE8"/>
    <w:rsid w:val="00E03870"/>
    <w:rsid w:val="00E07162"/>
    <w:rsid w:val="00E22172"/>
    <w:rsid w:val="00E361D9"/>
    <w:rsid w:val="00E438E8"/>
    <w:rsid w:val="00E47026"/>
    <w:rsid w:val="00E608D1"/>
    <w:rsid w:val="00E60BFB"/>
    <w:rsid w:val="00E754BA"/>
    <w:rsid w:val="00E7574D"/>
    <w:rsid w:val="00E84363"/>
    <w:rsid w:val="00E86EBB"/>
    <w:rsid w:val="00EC0471"/>
    <w:rsid w:val="00EC57A9"/>
    <w:rsid w:val="00EC73BB"/>
    <w:rsid w:val="00ED13C3"/>
    <w:rsid w:val="00EE4A21"/>
    <w:rsid w:val="00EF4030"/>
    <w:rsid w:val="00EF4388"/>
    <w:rsid w:val="00F02AD3"/>
    <w:rsid w:val="00F06FA2"/>
    <w:rsid w:val="00F115D4"/>
    <w:rsid w:val="00F13753"/>
    <w:rsid w:val="00F21065"/>
    <w:rsid w:val="00F2350B"/>
    <w:rsid w:val="00F27769"/>
    <w:rsid w:val="00F45756"/>
    <w:rsid w:val="00F50695"/>
    <w:rsid w:val="00F51AE0"/>
    <w:rsid w:val="00F61E2A"/>
    <w:rsid w:val="00F746D1"/>
    <w:rsid w:val="00F7488A"/>
    <w:rsid w:val="00FB7B87"/>
    <w:rsid w:val="00FC3FEB"/>
    <w:rsid w:val="00FC5A1C"/>
    <w:rsid w:val="00FE035C"/>
    <w:rsid w:val="00FE11C6"/>
    <w:rsid w:val="00FE1443"/>
    <w:rsid w:val="00FE35D6"/>
    <w:rsid w:val="00FF24CA"/>
    <w:rsid w:val="00FF2C64"/>
    <w:rsid w:val="0BDCD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3689FC"/>
  <w15:docId w15:val="{212CD208-E22B-4CC1-8E16-D3F6BAA68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02AD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E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6D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5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A81"/>
  </w:style>
  <w:style w:type="paragraph" w:styleId="Footer">
    <w:name w:val="footer"/>
    <w:basedOn w:val="Normal"/>
    <w:link w:val="FooterChar"/>
    <w:uiPriority w:val="99"/>
    <w:unhideWhenUsed/>
    <w:rsid w:val="003C5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A81"/>
  </w:style>
  <w:style w:type="paragraph" w:styleId="BalloonText">
    <w:name w:val="Balloon Text"/>
    <w:basedOn w:val="Normal"/>
    <w:link w:val="BalloonTextChar"/>
    <w:uiPriority w:val="99"/>
    <w:semiHidden/>
    <w:unhideWhenUsed/>
    <w:rsid w:val="003C5A81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A81"/>
    <w:rPr>
      <w:rFonts w:ascii="Tahoma" w:hAnsi="Tahoma" w:cs="Tahoma"/>
      <w:sz w:val="16"/>
      <w:szCs w:val="14"/>
    </w:rPr>
  </w:style>
  <w:style w:type="character" w:styleId="Strong">
    <w:name w:val="Strong"/>
    <w:basedOn w:val="DefaultParagraphFont"/>
    <w:uiPriority w:val="22"/>
    <w:qFormat/>
    <w:rsid w:val="007E22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7488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151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02AD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F02A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02AD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56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3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2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4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6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ish.khanal@utah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y7E-qp8AAAAJ&amp;hl=en&amp;oi=ao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manish-khanalv1.github.io/myb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y7E-qp8AAAAJ&amp;hl=en&amp;oi=ao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7D2C19-BF7A-44B8-A3F6-1C5E7FC61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954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Manish Khanal</cp:lastModifiedBy>
  <cp:revision>18</cp:revision>
  <cp:lastPrinted>2025-02-25T04:47:00Z</cp:lastPrinted>
  <dcterms:created xsi:type="dcterms:W3CDTF">2025-02-25T04:47:00Z</dcterms:created>
  <dcterms:modified xsi:type="dcterms:W3CDTF">2025-09-07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e04867830d6cffe83a3de0b5b786fb6374c82b02e1413361f893f3b134bf23</vt:lpwstr>
  </property>
</Properties>
</file>